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B43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Segurança do Computador</w:t>
      </w:r>
    </w:p>
    <w:p w14:paraId="5E44157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F98F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3 Objetivos chave</w:t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8240" behindDoc="0" locked="0" layoutInCell="1" allowOverlap="1" wp14:anchorId="5A15B250" wp14:editId="0D668A45">
            <wp:simplePos x="0" y="0"/>
            <wp:positionH relativeFrom="column">
              <wp:posOffset>4398120</wp:posOffset>
            </wp:positionH>
            <wp:positionV relativeFrom="paragraph">
              <wp:posOffset>90000</wp:posOffset>
            </wp:positionV>
            <wp:extent cx="1748879" cy="2010239"/>
            <wp:effectExtent l="0" t="0" r="3721" b="9061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8879" cy="20102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B2C8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38B74694" w14:textId="6B712F01" w:rsidR="007D175D" w:rsidRPr="007472D7" w:rsidRDefault="009E0701" w:rsidP="00C84118">
      <w:pPr>
        <w:pStyle w:val="Standard"/>
        <w:ind w:left="1418" w:firstLine="2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→ Não é </w:t>
      </w:r>
      <w:r w:rsidR="00C84118" w:rsidRPr="007472D7">
        <w:rPr>
          <w:rFonts w:asciiTheme="minorHAnsi" w:hAnsiTheme="minorHAnsi" w:cstheme="minorHAnsi"/>
          <w:lang w:val="pt-PT"/>
        </w:rPr>
        <w:t>disponibilizado</w:t>
      </w:r>
      <w:r w:rsidRPr="007472D7">
        <w:rPr>
          <w:rFonts w:asciiTheme="minorHAnsi" w:hAnsiTheme="minorHAnsi" w:cstheme="minorHAnsi"/>
          <w:lang w:val="pt-PT"/>
        </w:rPr>
        <w:t xml:space="preserve"> para as pessoas não autorizadas (privado).</w:t>
      </w:r>
    </w:p>
    <w:p w14:paraId="6A1B5CF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36C9D788" w14:textId="1E61CA98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Dados e programas não podem ser alterados po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pessoas </w:t>
      </w:r>
      <w:r w:rsidR="00C84118" w:rsidRPr="007472D7">
        <w:rPr>
          <w:rFonts w:asciiTheme="minorHAnsi" w:hAnsiTheme="minorHAnsi" w:cstheme="minorHAnsi"/>
          <w:lang w:val="pt-PT"/>
        </w:rPr>
        <w:t>in autorizada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785E3C8B" w14:textId="275F1E13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istema não é manipulado por pessoas </w:t>
      </w:r>
      <w:r w:rsidR="00C84118" w:rsidRPr="007472D7">
        <w:rPr>
          <w:rFonts w:asciiTheme="minorHAnsi" w:hAnsiTheme="minorHAnsi" w:cstheme="minorHAnsi"/>
          <w:lang w:val="pt-PT"/>
        </w:rPr>
        <w:t>in autorizado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52458CE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513BE6E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istema funcionar corretamente.</w:t>
      </w:r>
    </w:p>
    <w:p w14:paraId="02168D2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erviços não negados a pessoas autorizadas</w:t>
      </w:r>
    </w:p>
    <w:p w14:paraId="3631EB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22BCA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3AB1DC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erda de segurança nos objetivos chave</w:t>
      </w:r>
    </w:p>
    <w:p w14:paraId="46A2BC27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6C1901F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confidencialidade é uma distribuição ou divulgação de informação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utorizada</w:t>
      </w:r>
    </w:p>
    <w:p w14:paraId="166DBD8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0B0D62BA" w14:textId="13B3AE53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integridade é a modificação ou destruição </w:t>
      </w:r>
      <w:r w:rsidR="00C84118" w:rsidRPr="007472D7">
        <w:rPr>
          <w:rFonts w:asciiTheme="minorHAnsi" w:hAnsiTheme="minorHAnsi" w:cstheme="minorHAnsi"/>
          <w:lang w:val="pt-PT"/>
        </w:rPr>
        <w:t>in autorizada</w:t>
      </w:r>
      <w:r w:rsidRPr="007472D7">
        <w:rPr>
          <w:rFonts w:asciiTheme="minorHAnsi" w:hAnsiTheme="minorHAnsi" w:cstheme="minorHAnsi"/>
          <w:lang w:val="pt-PT"/>
        </w:rPr>
        <w:t xml:space="preserve"> da informação.</w:t>
      </w:r>
    </w:p>
    <w:p w14:paraId="1B913C4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2DC17CC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disponibilidade é a perturbação ou dificuldade em aceder ou usa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informação ou sistemas de informação.</w:t>
      </w:r>
    </w:p>
    <w:p w14:paraId="72DCBF1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utenticidade</w:t>
      </w:r>
    </w:p>
    <w:p w14:paraId="199C1600" w14:textId="228BE9EF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r </w:t>
      </w:r>
      <w:r w:rsidR="00C84118" w:rsidRPr="007472D7">
        <w:rPr>
          <w:rFonts w:asciiTheme="minorHAnsi" w:hAnsiTheme="minorHAnsi" w:cstheme="minorHAnsi"/>
          <w:lang w:val="pt-PT"/>
        </w:rPr>
        <w:t>genuíno</w:t>
      </w:r>
      <w:r w:rsidRPr="007472D7">
        <w:rPr>
          <w:rFonts w:asciiTheme="minorHAnsi" w:hAnsiTheme="minorHAnsi" w:cstheme="minorHAnsi"/>
          <w:lang w:val="pt-PT"/>
        </w:rPr>
        <w:t xml:space="preserve"> e ser capaz de ser autorizado (confiado) cada input que o sistem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cebeu veio de alguém ou lugar de confiança.</w:t>
      </w:r>
    </w:p>
    <w:p w14:paraId="1404B1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Não repúdio</w:t>
      </w:r>
    </w:p>
    <w:p w14:paraId="131966FF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“Eu fiz algo, e não consigo dizer que não fui eu…”.</w:t>
      </w:r>
    </w:p>
    <w:p w14:paraId="5090F7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47A02F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Níveis de impacto</w:t>
      </w:r>
    </w:p>
    <w:p w14:paraId="37D1494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Low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Baixos</w:t>
      </w:r>
    </w:p>
    <w:p w14:paraId="72F5DAF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limitado na organização ou indivíduos</w:t>
      </w:r>
    </w:p>
    <w:p w14:paraId="5CDD7D2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Moderat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Médio</w:t>
      </w:r>
    </w:p>
    <w:p w14:paraId="381762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sério</w:t>
      </w:r>
    </w:p>
    <w:p w14:paraId="742A320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High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Alto</w:t>
      </w:r>
    </w:p>
    <w:p w14:paraId="11CDD72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Severo ou catastrófico efeito adverso</w:t>
      </w:r>
    </w:p>
    <w:p w14:paraId="20C3342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BB49F38" w14:textId="228B90EA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lguma</w:t>
      </w:r>
      <w:r w:rsidR="00C84118">
        <w:rPr>
          <w:rFonts w:asciiTheme="minorHAnsi" w:hAnsiTheme="minorHAnsi" w:cstheme="minorHAnsi"/>
          <w:b/>
          <w:bCs/>
          <w:lang w:val="pt-PT"/>
        </w:rPr>
        <w:t>s</w:t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 definições</w:t>
      </w:r>
    </w:p>
    <w:p w14:paraId="5B4D2C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aques de Segurança</w:t>
      </w:r>
    </w:p>
    <w:p w14:paraId="3AB0AF1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Ação que compromete a segurança da informação.</w:t>
      </w:r>
    </w:p>
    <w:p w14:paraId="273922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ecanismo de Segurança</w:t>
      </w:r>
    </w:p>
    <w:p w14:paraId="55EB789B" w14:textId="30B6EE3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Um processo desenhado para </w:t>
      </w:r>
      <w:r w:rsidR="00C84118" w:rsidRPr="007472D7">
        <w:rPr>
          <w:rFonts w:asciiTheme="minorHAnsi" w:hAnsiTheme="minorHAnsi" w:cstheme="minorHAnsi"/>
          <w:lang w:val="pt-PT"/>
        </w:rPr>
        <w:t>detetar</w:t>
      </w:r>
      <w:r w:rsidRPr="007472D7">
        <w:rPr>
          <w:rFonts w:asciiTheme="minorHAnsi" w:hAnsiTheme="minorHAnsi" w:cstheme="minorHAnsi"/>
          <w:lang w:val="pt-PT"/>
        </w:rPr>
        <w:t xml:space="preserve">, prever e recuperar de um ataque d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segurança.</w:t>
      </w:r>
    </w:p>
    <w:p w14:paraId="457EC28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Serviço de Segurança</w:t>
      </w:r>
    </w:p>
    <w:p w14:paraId="2AFA78CF" w14:textId="543420EA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Luta os ataques de </w:t>
      </w:r>
      <w:r w:rsidR="00C84118" w:rsidRPr="007472D7">
        <w:rPr>
          <w:rFonts w:asciiTheme="minorHAnsi" w:hAnsiTheme="minorHAnsi" w:cstheme="minorHAnsi"/>
          <w:lang w:val="pt-PT"/>
        </w:rPr>
        <w:t>segurança, usando</w:t>
      </w:r>
      <w:r w:rsidRPr="007472D7">
        <w:rPr>
          <w:rFonts w:asciiTheme="minorHAnsi" w:hAnsiTheme="minorHAnsi" w:cstheme="minorHAnsi"/>
          <w:lang w:val="pt-PT"/>
        </w:rPr>
        <w:t xml:space="preserve"> um ou mais mecanismos de segurança.</w:t>
      </w:r>
    </w:p>
    <w:p w14:paraId="65F9720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D97F4F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9DAF0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5161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A0B262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C2FE8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BAB7DD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taques de Segurança</w:t>
      </w:r>
    </w:p>
    <w:p w14:paraId="2D08C5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9264" behindDoc="0" locked="0" layoutInCell="1" allowOverlap="1" wp14:anchorId="31D33F6D" wp14:editId="10350195">
            <wp:simplePos x="0" y="0"/>
            <wp:positionH relativeFrom="column">
              <wp:posOffset>1652400</wp:posOffset>
            </wp:positionH>
            <wp:positionV relativeFrom="paragraph">
              <wp:posOffset>58320</wp:posOffset>
            </wp:positionV>
            <wp:extent cx="2487240" cy="1435680"/>
            <wp:effectExtent l="0" t="0" r="8310" b="0"/>
            <wp:wrapTopAndBottom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7240" cy="143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Passivos</w:t>
      </w:r>
    </w:p>
    <w:p w14:paraId="448EAD1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Objetivo</w:t>
      </w:r>
    </w:p>
    <w:p w14:paraId="30929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Conseguir a informação.</w:t>
      </w:r>
    </w:p>
    <w:p w14:paraId="02525AD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2 tipos</w:t>
      </w:r>
    </w:p>
    <w:p w14:paraId="2C731C7B" w14:textId="1984C623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Leitura </w:t>
      </w:r>
      <w:r w:rsidR="00C84118" w:rsidRPr="007472D7">
        <w:rPr>
          <w:rFonts w:asciiTheme="minorHAnsi" w:hAnsiTheme="minorHAnsi" w:cstheme="minorHAnsi"/>
          <w:lang w:val="pt-PT"/>
        </w:rPr>
        <w:t>in autorizada</w:t>
      </w:r>
      <w:r w:rsidRPr="007472D7">
        <w:rPr>
          <w:rFonts w:asciiTheme="minorHAnsi" w:hAnsiTheme="minorHAnsi" w:cstheme="minorHAnsi"/>
          <w:lang w:val="pt-PT"/>
        </w:rPr>
        <w:t xml:space="preserve"> dos </w:t>
      </w:r>
      <w:r w:rsidR="00C84118" w:rsidRPr="007472D7">
        <w:rPr>
          <w:rFonts w:asciiTheme="minorHAnsi" w:hAnsiTheme="minorHAnsi" w:cstheme="minorHAnsi"/>
          <w:lang w:val="pt-PT"/>
        </w:rPr>
        <w:t>conteúdos</w:t>
      </w:r>
      <w:r w:rsidRPr="007472D7">
        <w:rPr>
          <w:rFonts w:asciiTheme="minorHAnsi" w:hAnsiTheme="minorHAnsi" w:cstheme="minorHAnsi"/>
          <w:lang w:val="pt-PT"/>
        </w:rPr>
        <w:t xml:space="preserve"> das mensagens ou análise de </w:t>
      </w:r>
      <w:r w:rsidR="003C0719" w:rsidRPr="007472D7">
        <w:rPr>
          <w:rFonts w:asciiTheme="minorHAnsi" w:hAnsiTheme="minorHAnsi" w:cstheme="minorHAnsi"/>
          <w:lang w:val="pt-PT"/>
        </w:rPr>
        <w:t>tráfego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57186D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fíceis de detetar!</w:t>
      </w:r>
    </w:p>
    <w:p w14:paraId="5F32AD40" w14:textId="101ACBC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→</w:t>
      </w:r>
      <w:r w:rsidR="00C84118" w:rsidRPr="007472D7">
        <w:rPr>
          <w:rFonts w:asciiTheme="minorHAnsi" w:hAnsiTheme="minorHAnsi" w:cstheme="minorHAnsi"/>
          <w:lang w:val="pt-PT"/>
        </w:rPr>
        <w:t xml:space="preserve"> Não</w:t>
      </w:r>
      <w:r w:rsidRPr="007472D7">
        <w:rPr>
          <w:rFonts w:asciiTheme="minorHAnsi" w:hAnsiTheme="minorHAnsi" w:cstheme="minorHAnsi"/>
          <w:lang w:val="pt-PT"/>
        </w:rPr>
        <w:t xml:space="preserve"> envolvem nenhuma alteração dos dados.</w:t>
      </w:r>
    </w:p>
    <w:p w14:paraId="362D627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mo prevenir</w:t>
      </w:r>
    </w:p>
    <w:p w14:paraId="06265C0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→</w:t>
      </w:r>
      <w:r w:rsidRPr="007472D7">
        <w:rPr>
          <w:rFonts w:asciiTheme="minorHAnsi" w:hAnsiTheme="minorHAnsi" w:cstheme="minorHAnsi"/>
          <w:lang w:val="pt-PT"/>
        </w:rPr>
        <w:t xml:space="preserve"> Criptografia.</w:t>
      </w:r>
    </w:p>
    <w:p w14:paraId="08A4226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BC877F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ivos</w:t>
      </w:r>
    </w:p>
    <w:p w14:paraId="74AE776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Replay</w:t>
      </w:r>
    </w:p>
    <w:p w14:paraId="642760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Envolve a captura passiva de uma unidade de dados e a sua subsequent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transmissão.</w:t>
      </w:r>
    </w:p>
    <w:p w14:paraId="55BCE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odificação da mensagem</w:t>
      </w:r>
    </w:p>
    <w:p w14:paraId="4AEDC22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Uma porção da mensagem é alterada ou as mensagens são atrasadas ou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ordenadas.</w:t>
      </w:r>
    </w:p>
    <w:p w14:paraId="1E3EEB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Denial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of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ervic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DoS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>)</w:t>
      </w:r>
    </w:p>
    <w:p w14:paraId="6ECD109D" w14:textId="69AE87D6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→</w:t>
      </w:r>
      <w:r w:rsidR="00C84118" w:rsidRPr="007472D7">
        <w:rPr>
          <w:rFonts w:asciiTheme="minorHAnsi" w:hAnsiTheme="minorHAnsi" w:cstheme="minorHAnsi"/>
          <w:lang w:val="pt-PT"/>
        </w:rPr>
        <w:t xml:space="preserve"> Trava</w:t>
      </w:r>
      <w:r w:rsidRPr="007472D7">
        <w:rPr>
          <w:rFonts w:asciiTheme="minorHAnsi" w:hAnsiTheme="minorHAnsi" w:cstheme="minorHAnsi"/>
          <w:lang w:val="pt-PT"/>
        </w:rPr>
        <w:t xml:space="preserve"> ou não permite o uso normal da comunicação.</w:t>
      </w:r>
    </w:p>
    <w:p w14:paraId="4C0359A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Representação / Personificação</w:t>
      </w:r>
    </w:p>
    <w:p w14:paraId="37928CC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Quando uma entidade se faz passar por outra.</w:t>
      </w:r>
    </w:p>
    <w:p w14:paraId="0C2F312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97D082D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lang w:val="pt-PT"/>
        </w:rPr>
      </w:pPr>
    </w:p>
    <w:p w14:paraId="1CAF4E83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Simétricas – Técnicas Clássicas</w:t>
      </w:r>
    </w:p>
    <w:p w14:paraId="0C63B8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68B7650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ontos Chave e Definições</w:t>
      </w:r>
    </w:p>
    <w:p w14:paraId="5EAC86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Text</w:t>
      </w:r>
      <w:proofErr w:type="spellEnd"/>
    </w:p>
    <w:p w14:paraId="1BA1803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Mensagem original, </w:t>
      </w:r>
      <w:proofErr w:type="spellStart"/>
      <w:r w:rsidRPr="007472D7">
        <w:rPr>
          <w:rFonts w:asciiTheme="minorHAnsi" w:hAnsiTheme="minorHAnsi" w:cstheme="minorHAnsi"/>
          <w:lang w:val="pt-PT"/>
        </w:rPr>
        <w:t>clean</w:t>
      </w:r>
      <w:proofErr w:type="spellEnd"/>
    </w:p>
    <w:p w14:paraId="1DC19A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exto Cifrado</w:t>
      </w:r>
    </w:p>
    <w:p w14:paraId="274FE6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ensagem cifrada não pode ser lida, resulta de um algoritmo de cifragem</w:t>
      </w:r>
    </w:p>
    <w:p w14:paraId="3F4BA95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ecret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Key</w:t>
      </w:r>
      <w:proofErr w:type="spellEnd"/>
    </w:p>
    <w:p w14:paraId="54ABBEA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Input para o algoritmo de encriptação ou desencriptação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5BBDDC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encriptação</w:t>
      </w:r>
    </w:p>
    <w:p w14:paraId="1DD0EB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Cria a mensagem cifrada d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</w:p>
    <w:p w14:paraId="72E590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desencriptação</w:t>
      </w:r>
    </w:p>
    <w:p w14:paraId="6BF6322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Recupera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da mensagem</w:t>
      </w:r>
    </w:p>
    <w:p w14:paraId="5EF01D9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CAC5F6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</w:t>
      </w:r>
      <w:r w:rsidRPr="007472D7">
        <w:rPr>
          <w:rFonts w:asciiTheme="minorHAnsi" w:hAnsiTheme="minorHAnsi" w:cstheme="minorHAnsi"/>
          <w:lang w:val="pt-PT"/>
        </w:rPr>
        <w:t xml:space="preserve"> → Esquemas usados para encriptar</w:t>
      </w:r>
    </w:p>
    <w:p w14:paraId="3BD4F70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analise</w:t>
      </w:r>
      <w:r w:rsidRPr="007472D7">
        <w:rPr>
          <w:rFonts w:asciiTheme="minorHAnsi" w:hAnsiTheme="minorHAnsi" w:cstheme="minorHAnsi"/>
          <w:lang w:val="pt-PT"/>
        </w:rPr>
        <w:t xml:space="preserve"> → técnicas usadas para decifrar a mensagem</w:t>
      </w:r>
    </w:p>
    <w:p w14:paraId="741627C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Criptografia + Criptoanalise = </w:t>
      </w:r>
      <w:r w:rsidRPr="007472D7">
        <w:rPr>
          <w:rFonts w:asciiTheme="minorHAnsi" w:hAnsiTheme="minorHAnsi" w:cstheme="minorHAnsi"/>
          <w:b/>
          <w:bCs/>
          <w:lang w:val="pt-PT"/>
        </w:rPr>
        <w:t>Criptologia</w:t>
      </w:r>
    </w:p>
    <w:p w14:paraId="1101D64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E85ACA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3DFE4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A50C1B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 Simétrica</w:t>
      </w:r>
    </w:p>
    <w:p w14:paraId="272332E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" behindDoc="0" locked="0" layoutInCell="1" allowOverlap="1" wp14:anchorId="5C8A6175" wp14:editId="43C9A56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369160"/>
            <wp:effectExtent l="0" t="0" r="0" b="0"/>
            <wp:wrapSquare wrapText="bothSides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6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</w:p>
    <w:p w14:paraId="0C63FF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sa a mesma chave para encriptar e desencriptar</w:t>
      </w:r>
    </w:p>
    <w:p w14:paraId="735D78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O oponente não deve ser capaz de desencriptar a mensagem ou </w:t>
      </w:r>
      <w:proofErr w:type="spellStart"/>
      <w:r w:rsidRPr="007472D7">
        <w:rPr>
          <w:rFonts w:asciiTheme="minorHAnsi" w:hAnsiTheme="minorHAnsi" w:cstheme="minorHAnsi"/>
          <w:lang w:val="pt-PT"/>
        </w:rPr>
        <w:t>descubrir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a chave</w:t>
      </w:r>
    </w:p>
    <w:p w14:paraId="63E45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ransforma texto normal em texto encriptado, necessita:</w:t>
      </w:r>
    </w:p>
    <w:p w14:paraId="49853E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Chave secreta</w:t>
      </w:r>
    </w:p>
    <w:p w14:paraId="17BB1EE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de encriptação</w:t>
      </w:r>
    </w:p>
    <w:p w14:paraId="009E119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existe necessidade de manter o algoritmo secreto, apenas a chave</w:t>
      </w:r>
    </w:p>
    <w:p w14:paraId="4B157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Ao usar a mesma chave e algoritmo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é recuperado.</w:t>
      </w:r>
    </w:p>
    <w:p w14:paraId="117A1DC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</w:p>
    <w:p w14:paraId="14D5927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ipos de Ataque</w:t>
      </w:r>
    </w:p>
    <w:p w14:paraId="6061C9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Criptoanalise</w:t>
      </w:r>
    </w:p>
    <w:p w14:paraId="228AC256" w14:textId="3BACAB0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Podem ter o texto cifrado e querem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</w:p>
    <w:p w14:paraId="404E31E9" w14:textId="7F7B50A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Podem ter o texto cifrado e querem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a chave.</w:t>
      </w:r>
    </w:p>
    <w:p w14:paraId="12DD9B3A" w14:textId="559BD89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Tenta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padrões.</w:t>
      </w:r>
    </w:p>
    <w:p w14:paraId="5A98C2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Força Bruta</w:t>
      </w:r>
    </w:p>
    <w:p w14:paraId="317A1905" w14:textId="4AD39B0C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 → Tentar desencriptar a </w:t>
      </w:r>
      <w:r w:rsidR="00C84118" w:rsidRPr="007472D7">
        <w:rPr>
          <w:rFonts w:asciiTheme="minorHAnsi" w:hAnsiTheme="minorHAnsi" w:cstheme="minorHAnsi"/>
          <w:lang w:val="pt-PT"/>
        </w:rPr>
        <w:t>mensagem</w:t>
      </w:r>
      <w:r w:rsidRPr="007472D7">
        <w:rPr>
          <w:rFonts w:asciiTheme="minorHAnsi" w:hAnsiTheme="minorHAnsi" w:cstheme="minorHAnsi"/>
          <w:lang w:val="pt-PT"/>
        </w:rPr>
        <w:t xml:space="preserve"> de todas as </w:t>
      </w:r>
      <w:r w:rsidR="00C84118" w:rsidRPr="007472D7">
        <w:rPr>
          <w:rFonts w:asciiTheme="minorHAnsi" w:hAnsiTheme="minorHAnsi" w:cstheme="minorHAnsi"/>
          <w:lang w:val="pt-PT"/>
        </w:rPr>
        <w:t>maneiras possívei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341EAD6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EE56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écnicas</w:t>
      </w:r>
    </w:p>
    <w:p w14:paraId="2D88AEA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Substituição</w:t>
      </w:r>
    </w:p>
    <w:p w14:paraId="6FA0916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Substituir as palavras ou letras por outras.</w:t>
      </w:r>
    </w:p>
    <w:p w14:paraId="7DF8309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Transposição</w:t>
      </w:r>
    </w:p>
    <w:p w14:paraId="356C954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Trocar a ordem das letras.</w:t>
      </w:r>
    </w:p>
    <w:p w14:paraId="21A793D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DF912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Máquinas d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Notor</w:t>
      </w:r>
      <w:proofErr w:type="spellEnd"/>
    </w:p>
    <w:p w14:paraId="7FD023CF" w14:textId="4EFAB2B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</w:t>
      </w:r>
      <w:r w:rsidR="00C84118" w:rsidRPr="007472D7">
        <w:rPr>
          <w:rFonts w:asciiTheme="minorHAnsi" w:hAnsiTheme="minorHAnsi" w:cstheme="minorHAnsi"/>
          <w:lang w:val="pt-PT"/>
        </w:rPr>
        <w:t>Múltiplos</w:t>
      </w:r>
      <w:r w:rsidRPr="007472D7">
        <w:rPr>
          <w:rFonts w:asciiTheme="minorHAnsi" w:hAnsiTheme="minorHAnsi" w:cstheme="minorHAnsi"/>
          <w:lang w:val="pt-PT"/>
        </w:rPr>
        <w:t xml:space="preserve"> estados de encriptação</w:t>
      </w:r>
    </w:p>
    <w:p w14:paraId="6EFAC79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Melhor método, antes dos mais modernos</w:t>
      </w:r>
    </w:p>
    <w:p w14:paraId="25C6D9D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Baseado em substituição.</w:t>
      </w:r>
    </w:p>
    <w:p w14:paraId="589F268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C95EFB1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F1953A8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9AB45B3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A9DAC8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1BD31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3F96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3B5023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2240C85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0C0117CC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20FA998B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8E1385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Cifras Simétricas – (cifra de bloco, modos de operação,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adding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e tamanho chaves)</w:t>
      </w:r>
    </w:p>
    <w:p w14:paraId="033A7EE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76241B7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em Blocos</w:t>
      </w:r>
    </w:p>
    <w:p w14:paraId="623EAE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Os dados são divididos em blocos de tamanho fixo e encriptados bloco a bloco.</w:t>
      </w:r>
    </w:p>
    <w:p w14:paraId="19B84DA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8880A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3" behindDoc="0" locked="0" layoutInCell="1" allowOverlap="1" wp14:anchorId="29DB9A2B" wp14:editId="68B6221C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560400" cy="1450440"/>
            <wp:effectExtent l="0" t="0" r="1950" b="0"/>
            <wp:wrapTopAndBottom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0400" cy="145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BD215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Feistel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tructure</w:t>
      </w:r>
      <w:proofErr w:type="spellEnd"/>
    </w:p>
    <w:p w14:paraId="23B62004" w14:textId="3F57373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O </w:t>
      </w:r>
      <w:r w:rsidR="00C84118" w:rsidRPr="007472D7">
        <w:rPr>
          <w:rFonts w:asciiTheme="minorHAnsi" w:hAnsiTheme="minorHAnsi" w:cstheme="minorHAnsi"/>
          <w:lang w:val="pt-PT"/>
        </w:rPr>
        <w:t>número</w:t>
      </w:r>
      <w:r w:rsidRPr="007472D7">
        <w:rPr>
          <w:rFonts w:asciiTheme="minorHAnsi" w:hAnsiTheme="minorHAnsi" w:cstheme="minorHAnsi"/>
          <w:lang w:val="pt-PT"/>
        </w:rPr>
        <w:t xml:space="preserve"> de vezes que cifra tem de ser exatamente o mesmo </w:t>
      </w:r>
      <w:proofErr w:type="gramStart"/>
      <w:r w:rsidRPr="007472D7">
        <w:rPr>
          <w:rFonts w:asciiTheme="minorHAnsi" w:hAnsiTheme="minorHAnsi" w:cstheme="minorHAnsi"/>
          <w:lang w:val="pt-PT"/>
        </w:rPr>
        <w:t>numero</w:t>
      </w:r>
      <w:proofErr w:type="gramEnd"/>
      <w:r w:rsidRPr="007472D7">
        <w:rPr>
          <w:rFonts w:asciiTheme="minorHAnsi" w:hAnsiTheme="minorHAnsi" w:cstheme="minorHAnsi"/>
          <w:lang w:val="pt-PT"/>
        </w:rPr>
        <w:t xml:space="preserve"> de decifrar</w:t>
      </w:r>
    </w:p>
    <w:p w14:paraId="1CF6FF8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Em cada ronda:</w:t>
      </w:r>
    </w:p>
    <w:p w14:paraId="4AB518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substituição é feita em uma metade dos dados processados</w:t>
      </w:r>
    </w:p>
    <w:p w14:paraId="2068DE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De seguida é feita a permutação que troca as duas metades.</w:t>
      </w:r>
    </w:p>
    <w:p w14:paraId="72317E8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FD02283" w14:textId="5DC7DE31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Cifra de </w:t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Sequência</w:t>
      </w:r>
    </w:p>
    <w:p w14:paraId="1EC8E63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A encriptação é feita bit a bit.</w:t>
      </w:r>
    </w:p>
    <w:p w14:paraId="1C3491B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Usa uma </w:t>
      </w:r>
      <w:proofErr w:type="spellStart"/>
      <w:r w:rsidRPr="007472D7">
        <w:rPr>
          <w:rFonts w:asciiTheme="minorHAnsi" w:hAnsiTheme="minorHAnsi" w:cstheme="minorHAnsi"/>
          <w:lang w:val="pt-PT"/>
        </w:rPr>
        <w:t>stream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infinita de </w:t>
      </w:r>
      <w:proofErr w:type="spellStart"/>
      <w:r w:rsidRPr="007472D7">
        <w:rPr>
          <w:rFonts w:asciiTheme="minorHAnsi" w:hAnsiTheme="minorHAnsi" w:cstheme="minorHAnsi"/>
          <w:lang w:val="pt-PT"/>
        </w:rPr>
        <w:t>pseudorandom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bits como chave</w:t>
      </w:r>
    </w:p>
    <w:p w14:paraId="27C7DD9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98DEE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Modos de Operação</w:t>
      </w:r>
    </w:p>
    <w:p w14:paraId="14F2925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E5B64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1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Eletronic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od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Book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ECB)</w:t>
      </w:r>
    </w:p>
    <w:p w14:paraId="5F8DA57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ivide em blocos que usam a mesma chave para decifrar.</w:t>
      </w:r>
    </w:p>
    <w:p w14:paraId="5812B0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Boa performance</w:t>
      </w:r>
    </w:p>
    <w:p w14:paraId="60048E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Bom para pequenas quantidades de dados.</w:t>
      </w:r>
    </w:p>
    <w:p w14:paraId="29D1ABAE" w14:textId="449FD439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</w:t>
      </w:r>
      <w:r w:rsidR="00C84118" w:rsidRPr="007472D7">
        <w:rPr>
          <w:rFonts w:asciiTheme="minorHAnsi" w:hAnsiTheme="minorHAnsi" w:cstheme="minorHAnsi"/>
          <w:lang w:val="pt-PT"/>
        </w:rPr>
        <w:t>Atenção</w:t>
      </w:r>
      <w:r w:rsidRPr="007472D7">
        <w:rPr>
          <w:rFonts w:asciiTheme="minorHAnsi" w:hAnsiTheme="minorHAnsi" w:cstheme="minorHAnsi"/>
          <w:lang w:val="pt-PT"/>
        </w:rPr>
        <w:t xml:space="preserve">: o mesm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>, gera o mesmo texto cifrado</w:t>
      </w:r>
    </w:p>
    <w:p w14:paraId="6BB3ECCD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090765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4" behindDoc="0" locked="0" layoutInCell="1" allowOverlap="1" wp14:anchorId="2E4778BF" wp14:editId="06EFF26F">
            <wp:simplePos x="0" y="0"/>
            <wp:positionH relativeFrom="column">
              <wp:posOffset>1235880</wp:posOffset>
            </wp:positionH>
            <wp:positionV relativeFrom="paragraph">
              <wp:posOffset>84600</wp:posOffset>
            </wp:positionV>
            <wp:extent cx="2678400" cy="2542680"/>
            <wp:effectExtent l="0" t="0" r="7650" b="0"/>
            <wp:wrapTopAndBottom/>
            <wp:docPr id="5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8400" cy="254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181F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586DB3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195D94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CBD470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45A56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en-US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en-US"/>
        </w:rPr>
        <w:t>2. Cipher block chaining (CBC) – Default Operation (</w:t>
      </w:r>
      <w:proofErr w:type="spellStart"/>
      <w:r w:rsidRPr="007472D7">
        <w:rPr>
          <w:rFonts w:asciiTheme="minorHAnsi" w:hAnsiTheme="minorHAnsi" w:cstheme="minorHAnsi"/>
          <w:b/>
          <w:bCs/>
          <w:lang w:val="en-US"/>
        </w:rPr>
        <w:t>Mais</w:t>
      </w:r>
      <w:proofErr w:type="spellEnd"/>
      <w:r w:rsidRPr="007472D7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en-US"/>
        </w:rPr>
        <w:t>Usado</w:t>
      </w:r>
      <w:proofErr w:type="spellEnd"/>
      <w:r w:rsidRPr="007472D7">
        <w:rPr>
          <w:rFonts w:asciiTheme="minorHAnsi" w:hAnsiTheme="minorHAnsi" w:cstheme="minorHAnsi"/>
          <w:b/>
          <w:bCs/>
          <w:lang w:val="en-US"/>
        </w:rPr>
        <w:t>)</w:t>
      </w:r>
    </w:p>
    <w:p w14:paraId="68B7EB04" w14:textId="55055621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Resolve o problema do ECB (cifrar o mesmo texto), texto cifrado é sempr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diferente, pois o bloco cifrado anteriormente influencia o que vem</w:t>
      </w:r>
      <w:r w:rsidR="00C84118">
        <w:rPr>
          <w:rFonts w:asciiTheme="minorHAnsi" w:hAnsiTheme="minorHAnsi" w:cstheme="minorHAnsi"/>
          <w:lang w:val="pt-PT"/>
        </w:rPr>
        <w:t xml:space="preserve"> a</w:t>
      </w:r>
      <w:r w:rsidRPr="007472D7">
        <w:rPr>
          <w:rFonts w:asciiTheme="minorHAnsi" w:hAnsiTheme="minorHAnsi" w:cstheme="minorHAnsi"/>
          <w:lang w:val="pt-PT"/>
        </w:rPr>
        <w:t xml:space="preserve"> </w:t>
      </w:r>
      <w:r w:rsidR="00C84118" w:rsidRPr="007472D7">
        <w:rPr>
          <w:rFonts w:asciiTheme="minorHAnsi" w:hAnsiTheme="minorHAnsi" w:cstheme="minorHAnsi"/>
          <w:lang w:val="pt-PT"/>
        </w:rPr>
        <w:t>seguir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72BFD95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Necessidade do uso do IV</w:t>
      </w:r>
    </w:p>
    <w:p w14:paraId="45018CC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IV tem o mesmo tamanho do bloco de texto cifrado e tem de ser secreto</w:t>
      </w:r>
    </w:p>
    <w:p w14:paraId="6781EA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5" behindDoc="0" locked="0" layoutInCell="1" allowOverlap="1" wp14:anchorId="3E3444E5" wp14:editId="7643E459">
            <wp:simplePos x="0" y="0"/>
            <wp:positionH relativeFrom="column">
              <wp:posOffset>1611000</wp:posOffset>
            </wp:positionH>
            <wp:positionV relativeFrom="paragraph">
              <wp:posOffset>116280</wp:posOffset>
            </wp:positionV>
            <wp:extent cx="2777400" cy="2574360"/>
            <wp:effectExtent l="0" t="0" r="3900" b="0"/>
            <wp:wrapTopAndBottom/>
            <wp:docPr id="6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7400" cy="2574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0D621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27A3F9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3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ipher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feedback (CFB)</w:t>
      </w:r>
    </w:p>
    <w:p w14:paraId="06E749B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Texto cifrado depende do texto cifrado atual e anterior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7203EFF5" w14:textId="77CB3DC3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gundo bloco apenas começa quando o texto anterior for totalmente cifrado e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seu bloco tiver </w:t>
      </w:r>
      <w:r w:rsidR="00C84118" w:rsidRPr="007472D7">
        <w:rPr>
          <w:rFonts w:asciiTheme="minorHAnsi" w:hAnsiTheme="minorHAnsi" w:cstheme="minorHAnsi"/>
          <w:lang w:val="pt-PT"/>
        </w:rPr>
        <w:t>enchido</w:t>
      </w:r>
    </w:p>
    <w:p w14:paraId="1C197B39" w14:textId="578EBEBF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Pudemos ter um output enquanto </w:t>
      </w:r>
      <w:r w:rsidR="00C84118" w:rsidRPr="007472D7">
        <w:rPr>
          <w:rFonts w:asciiTheme="minorHAnsi" w:hAnsiTheme="minorHAnsi" w:cstheme="minorHAnsi"/>
          <w:lang w:val="pt-PT"/>
        </w:rPr>
        <w:t>está</w:t>
      </w:r>
      <w:r w:rsidRPr="007472D7">
        <w:rPr>
          <w:rFonts w:asciiTheme="minorHAnsi" w:hAnsiTheme="minorHAnsi" w:cstheme="minorHAnsi"/>
          <w:lang w:val="pt-PT"/>
        </w:rPr>
        <w:t xml:space="preserve"> a cifrar.</w:t>
      </w:r>
    </w:p>
    <w:p w14:paraId="1898FEDE" w14:textId="07A32126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Qualquer erro durante a cifragem tem </w:t>
      </w:r>
      <w:r w:rsidR="00C84118" w:rsidRPr="007472D7">
        <w:rPr>
          <w:rFonts w:asciiTheme="minorHAnsi" w:hAnsiTheme="minorHAnsi" w:cstheme="minorHAnsi"/>
          <w:lang w:val="pt-PT"/>
        </w:rPr>
        <w:t>um grande impacto</w:t>
      </w:r>
      <w:r w:rsidRPr="007472D7">
        <w:rPr>
          <w:rFonts w:asciiTheme="minorHAnsi" w:hAnsiTheme="minorHAnsi" w:cstheme="minorHAnsi"/>
          <w:lang w:val="pt-PT"/>
        </w:rPr>
        <w:t xml:space="preserve"> nos blocos posteriores</w:t>
      </w:r>
    </w:p>
    <w:p w14:paraId="4076573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6" behindDoc="0" locked="0" layoutInCell="1" allowOverlap="1" wp14:anchorId="259C1E66" wp14:editId="7146F077">
            <wp:simplePos x="0" y="0"/>
            <wp:positionH relativeFrom="column">
              <wp:posOffset>1144440</wp:posOffset>
            </wp:positionH>
            <wp:positionV relativeFrom="paragraph">
              <wp:posOffset>133920</wp:posOffset>
            </wp:positionV>
            <wp:extent cx="3831479" cy="2740680"/>
            <wp:effectExtent l="0" t="0" r="0" b="2520"/>
            <wp:wrapTopAndBottom/>
            <wp:docPr id="7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1479" cy="274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D17F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68D856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E42662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455BB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80486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64CD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6DF433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E21ECF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4. Output feedback (OFB)</w:t>
      </w:r>
    </w:p>
    <w:p w14:paraId="168CC01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que encripta também desencripta</w:t>
      </w:r>
    </w:p>
    <w:p w14:paraId="30B1C5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Valor aleatório que é gerado para usar na primeira operação de cifragem,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influencia as posteriores (apenas afeta o bloco atual).</w:t>
      </w:r>
    </w:p>
    <w:p w14:paraId="2EE8864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Funciona em </w:t>
      </w:r>
      <w:proofErr w:type="spellStart"/>
      <w:r w:rsidRPr="007472D7">
        <w:rPr>
          <w:rFonts w:asciiTheme="minorHAnsi" w:hAnsiTheme="minorHAnsi" w:cstheme="minorHAnsi"/>
          <w:lang w:val="pt-PT"/>
        </w:rPr>
        <w:t>realtime</w:t>
      </w:r>
      <w:proofErr w:type="spellEnd"/>
      <w:r w:rsidRPr="007472D7">
        <w:rPr>
          <w:rFonts w:asciiTheme="minorHAnsi" w:hAnsiTheme="minorHAnsi" w:cstheme="minorHAnsi"/>
          <w:lang w:val="pt-PT"/>
        </w:rPr>
        <w:t>, o bit é encriptado e enviado</w:t>
      </w:r>
    </w:p>
    <w:p w14:paraId="297553A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7" behindDoc="0" locked="0" layoutInCell="1" allowOverlap="1" wp14:anchorId="4983F506" wp14:editId="665BC151">
            <wp:simplePos x="0" y="0"/>
            <wp:positionH relativeFrom="column">
              <wp:posOffset>1339200</wp:posOffset>
            </wp:positionH>
            <wp:positionV relativeFrom="paragraph">
              <wp:posOffset>168840</wp:posOffset>
            </wp:positionV>
            <wp:extent cx="3441600" cy="2287800"/>
            <wp:effectExtent l="0" t="0" r="6450" b="0"/>
            <wp:wrapTopAndBottom/>
            <wp:docPr id="8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1600" cy="228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17D88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DBAF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5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ounter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CTR)</w:t>
      </w:r>
    </w:p>
    <w:p w14:paraId="5CD876E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sa um contador para cifrar, inicializado a um valor, o primeiro bloco usa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contador + chave para cifrar o texto</w:t>
      </w:r>
    </w:p>
    <w:p w14:paraId="775606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3A51ED5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0A8D66" w14:textId="67456331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>Padding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7472D7">
        <w:rPr>
          <w:rFonts w:asciiTheme="minorHAnsi" w:hAnsiTheme="minorHAnsi" w:cstheme="minorHAnsi"/>
          <w:lang w:val="pt-PT"/>
        </w:rPr>
        <w:t xml:space="preserve">→ Usado para encher o </w:t>
      </w:r>
      <w:r w:rsidR="003C0719" w:rsidRPr="007472D7">
        <w:rPr>
          <w:rFonts w:asciiTheme="minorHAnsi" w:hAnsiTheme="minorHAnsi" w:cstheme="minorHAnsi"/>
          <w:lang w:val="pt-PT"/>
        </w:rPr>
        <w:t>último</w:t>
      </w:r>
      <w:r w:rsidRPr="007472D7">
        <w:rPr>
          <w:rFonts w:asciiTheme="minorHAnsi" w:hAnsiTheme="minorHAnsi" w:cstheme="minorHAnsi"/>
          <w:lang w:val="pt-PT"/>
        </w:rPr>
        <w:t xml:space="preserve"> bloco para terem todos o mesmo tamanho, ou seja, quando não há espaço suficiente para encher o </w:t>
      </w:r>
      <w:proofErr w:type="gramStart"/>
      <w:r w:rsidRPr="007472D7">
        <w:rPr>
          <w:rFonts w:asciiTheme="minorHAnsi" w:hAnsiTheme="minorHAnsi" w:cstheme="minorHAnsi"/>
          <w:lang w:val="pt-PT"/>
        </w:rPr>
        <w:t>ultimo</w:t>
      </w:r>
      <w:proofErr w:type="gramEnd"/>
      <w:r w:rsidRPr="007472D7">
        <w:rPr>
          <w:rFonts w:asciiTheme="minorHAnsi" w:hAnsiTheme="minorHAnsi" w:cstheme="minorHAnsi"/>
          <w:lang w:val="pt-PT"/>
        </w:rPr>
        <w:t xml:space="preserve"> bloco</w:t>
      </w:r>
    </w:p>
    <w:p w14:paraId="53DF72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E41EA6B" w14:textId="0BB2987B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8" behindDoc="0" locked="0" layoutInCell="1" allowOverlap="1" wp14:anchorId="69142DF8" wp14:editId="4634725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55200" cy="1977480"/>
            <wp:effectExtent l="0" t="0" r="0" b="3720"/>
            <wp:wrapTopAndBottom/>
            <wp:docPr id="9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200" cy="197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 xml:space="preserve">Informação tem de ser conhecida </w:t>
      </w:r>
      <w:r w:rsidR="00C84118" w:rsidRPr="007472D7">
        <w:rPr>
          <w:rFonts w:asciiTheme="minorHAnsi" w:hAnsiTheme="minorHAnsi" w:cstheme="minorHAnsi"/>
          <w:lang w:val="pt-PT"/>
        </w:rPr>
        <w:t>pelas duas pessoas</w:t>
      </w:r>
      <w:r w:rsidRPr="007472D7">
        <w:rPr>
          <w:rFonts w:asciiTheme="minorHAnsi" w:hAnsiTheme="minorHAnsi" w:cstheme="minorHAnsi"/>
          <w:lang w:val="pt-PT"/>
        </w:rPr>
        <w:t xml:space="preserve"> que partilham.</w:t>
      </w:r>
    </w:p>
    <w:p w14:paraId="01CAED55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A chave secreta e o IV têm de ser gerados pelo algoritmo de encriptação</w:t>
      </w:r>
    </w:p>
    <w:p w14:paraId="60FF7CE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4680F3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Atualmente as chaves, para haver mais segurança, têm um tamanho de 56 a 128 bits</w:t>
      </w:r>
    </w:p>
    <w:p w14:paraId="671C017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871790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Segurança para sistemas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riptograficos</w:t>
      </w:r>
      <w:proofErr w:type="spellEnd"/>
    </w:p>
    <w:p w14:paraId="743C642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Qualidade do algoritmo</w:t>
      </w:r>
    </w:p>
    <w:p w14:paraId="4BDBBE0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amanho da chave</w:t>
      </w:r>
    </w:p>
    <w:p w14:paraId="48160ED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14481C9" w14:textId="03C900A0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Texto cifrado em bytes </w:t>
      </w:r>
      <w:r w:rsidR="00C84118" w:rsidRPr="007472D7">
        <w:rPr>
          <w:rFonts w:asciiTheme="minorHAnsi" w:hAnsiTheme="minorHAnsi" w:cstheme="minorHAnsi"/>
          <w:lang w:val="pt-PT"/>
        </w:rPr>
        <w:t>→ têm</w:t>
      </w:r>
      <w:r w:rsidRPr="007472D7">
        <w:rPr>
          <w:rFonts w:asciiTheme="minorHAnsi" w:hAnsiTheme="minorHAnsi" w:cstheme="minorHAnsi"/>
          <w:lang w:val="pt-PT"/>
        </w:rPr>
        <w:t xml:space="preserve"> de ser </w:t>
      </w:r>
      <w:proofErr w:type="spellStart"/>
      <w:r w:rsidRPr="007472D7">
        <w:rPr>
          <w:rFonts w:asciiTheme="minorHAnsi" w:hAnsiTheme="minorHAnsi" w:cstheme="minorHAnsi"/>
          <w:lang w:val="pt-PT"/>
        </w:rPr>
        <w:t>senor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base64 para não perder informação</w:t>
      </w:r>
    </w:p>
    <w:p w14:paraId="0C33C58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proofErr w:type="spellStart"/>
      <w:r w:rsidRPr="007472D7">
        <w:rPr>
          <w:rFonts w:asciiTheme="minorHAnsi" w:hAnsiTheme="minorHAnsi" w:cstheme="minorHAnsi"/>
          <w:lang w:val="pt-PT"/>
        </w:rPr>
        <w:t>Writ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→ encripta</w:t>
      </w:r>
    </w:p>
    <w:p w14:paraId="392D86CA" w14:textId="6BFB2FFB" w:rsidR="007D175D" w:rsidRDefault="009E0701">
      <w:pPr>
        <w:pStyle w:val="Standard"/>
        <w:rPr>
          <w:rFonts w:asciiTheme="minorHAnsi" w:hAnsiTheme="minorHAnsi" w:cstheme="minorHAnsi"/>
          <w:lang w:val="pt-PT"/>
        </w:rPr>
      </w:pPr>
      <w:proofErr w:type="spellStart"/>
      <w:r w:rsidRPr="007472D7">
        <w:rPr>
          <w:rFonts w:asciiTheme="minorHAnsi" w:hAnsiTheme="minorHAnsi" w:cstheme="minorHAnsi"/>
          <w:lang w:val="pt-PT"/>
        </w:rPr>
        <w:t>Read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r w:rsidR="00856ED2" w:rsidRPr="007472D7">
        <w:rPr>
          <w:rFonts w:asciiTheme="minorHAnsi" w:hAnsiTheme="minorHAnsi" w:cstheme="minorHAnsi"/>
          <w:lang w:val="pt-PT"/>
        </w:rPr>
        <w:t>→ desencripta</w:t>
      </w:r>
    </w:p>
    <w:p w14:paraId="1E6CA094" w14:textId="77777777" w:rsidR="003C0719" w:rsidRPr="007472D7" w:rsidRDefault="003C0719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298B67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Assimétricas</w:t>
      </w:r>
    </w:p>
    <w:p w14:paraId="579BFCB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9" behindDoc="0" locked="0" layoutInCell="1" allowOverlap="1" wp14:anchorId="65142982" wp14:editId="5189444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480560" cy="2305080"/>
            <wp:effectExtent l="0" t="0" r="0" b="0"/>
            <wp:wrapSquare wrapText="bothSides"/>
            <wp:docPr id="10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30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3A04DE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AD9881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646091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D65B3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57633D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2B041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ECC0ABB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4C4910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3FDC04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8C6E0E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EC7B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C30DAD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947A99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D41F6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Encriptação utilizando uma chav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ublic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é a maior revolução</w:t>
      </w:r>
    </w:p>
    <w:p w14:paraId="66AD791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usa substituição ou permutação</w:t>
      </w:r>
    </w:p>
    <w:p w14:paraId="280C3DB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Funções matemáticas que usam duas chaves separadas</w:t>
      </w:r>
    </w:p>
    <w:p w14:paraId="78A7F90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Confidencialidade, distribuição de chaves e autenticação</w:t>
      </w:r>
    </w:p>
    <w:p w14:paraId="5F089A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8225CF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Equívocos em relação a cifras utilizando chaves publicas</w:t>
      </w:r>
    </w:p>
    <w:p w14:paraId="0955A7E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Algoritmos assimétricos não são mais ou menos seguros que algoritmos simétricos</w:t>
      </w:r>
    </w:p>
    <w:p w14:paraId="361734E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Algoritmos simétricos não estão </w:t>
      </w:r>
      <w:proofErr w:type="spellStart"/>
      <w:r w:rsidRPr="007472D7">
        <w:rPr>
          <w:rFonts w:asciiTheme="minorHAnsi" w:hAnsiTheme="minorHAnsi" w:cstheme="minorHAnsi"/>
          <w:lang w:val="pt-PT"/>
        </w:rPr>
        <w:t>absoletos</w:t>
      </w:r>
      <w:proofErr w:type="spellEnd"/>
    </w:p>
    <w:p w14:paraId="3354DED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lastRenderedPageBreak/>
        <w:tab/>
        <w:t>→ Pudemos divulgar a chave públicas, mas apenas essa!</w:t>
      </w:r>
    </w:p>
    <w:p w14:paraId="59F62AB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3D24A7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Terminologia</w:t>
      </w:r>
    </w:p>
    <w:p w14:paraId="457F546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Chave Assimétricas</w:t>
      </w:r>
    </w:p>
    <w:p w14:paraId="40D4D9F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uas chaves relacionadas: uma publica e uma privada</w:t>
      </w:r>
    </w:p>
    <w:p w14:paraId="40BAB2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ão utilizadas para realizar operações complementares: encriptar, desencriptar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ssinaturas</w:t>
      </w:r>
    </w:p>
    <w:p w14:paraId="55615C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ertificado de chave públicas</w:t>
      </w:r>
    </w:p>
    <w:p w14:paraId="132E8B8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m documento digital</w:t>
      </w:r>
    </w:p>
    <w:p w14:paraId="7BAAC87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Liga um nome a uma chave publica</w:t>
      </w:r>
    </w:p>
    <w:p w14:paraId="61D8D5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ssinado por uma Autoridade de Certificação (chave privada)</w:t>
      </w:r>
    </w:p>
    <w:p w14:paraId="56927E3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01F86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rincipios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de sistemas de criptografia de chaves publicas</w:t>
      </w:r>
    </w:p>
    <w:p w14:paraId="5FA24B4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Algoritmos assimétricos usa uma chave para encriptação e outra (relacionada) para </w:t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702E927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aracteristicas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principais</w:t>
      </w:r>
    </w:p>
    <w:p w14:paraId="45B50D55" w14:textId="624B0474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Conseguir a chave </w:t>
      </w:r>
      <w:proofErr w:type="spellStart"/>
      <w:r w:rsidRPr="007472D7">
        <w:rPr>
          <w:rFonts w:asciiTheme="minorHAnsi" w:hAnsiTheme="minorHAnsi" w:cstheme="minorHAnsi"/>
          <w:lang w:val="pt-PT"/>
        </w:rPr>
        <w:t>privat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através da </w:t>
      </w:r>
      <w:r w:rsidR="00755E97" w:rsidRPr="007472D7">
        <w:rPr>
          <w:rFonts w:asciiTheme="minorHAnsi" w:hAnsiTheme="minorHAnsi" w:cstheme="minorHAnsi"/>
          <w:lang w:val="pt-PT"/>
        </w:rPr>
        <w:t>publica</w:t>
      </w:r>
      <w:r w:rsidRPr="007472D7">
        <w:rPr>
          <w:rFonts w:asciiTheme="minorHAnsi" w:hAnsiTheme="minorHAnsi" w:cstheme="minorHAnsi"/>
          <w:lang w:val="pt-PT"/>
        </w:rPr>
        <w:t xml:space="preserve"> é computacionalmente complicado</w:t>
      </w:r>
    </w:p>
    <w:p w14:paraId="4DCD61B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Qualquer chave pode ser utilizada para encriptar a outra é utilizada par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5B29F8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0" behindDoc="0" locked="0" layoutInCell="1" allowOverlap="1" wp14:anchorId="1A0C5E43" wp14:editId="6788F25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43400" cy="2470680"/>
            <wp:effectExtent l="0" t="0" r="0" b="5820"/>
            <wp:wrapSquare wrapText="bothSides"/>
            <wp:docPr id="1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47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2E421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AABAD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9CF547B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E89BE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3B1764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A139D1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D7F767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F19D8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34670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A627453" w14:textId="7EEDD85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1" behindDoc="0" locked="0" layoutInCell="1" allowOverlap="1" wp14:anchorId="0BC64183" wp14:editId="6A53BBF7">
            <wp:simplePos x="0" y="0"/>
            <wp:positionH relativeFrom="column">
              <wp:posOffset>0</wp:posOffset>
            </wp:positionH>
            <wp:positionV relativeFrom="paragraph">
              <wp:posOffset>63000</wp:posOffset>
            </wp:positionV>
            <wp:extent cx="6120000" cy="2788200"/>
            <wp:effectExtent l="0" t="0" r="0" b="0"/>
            <wp:wrapSquare wrapText="bothSides"/>
            <wp:docPr id="12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78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2" behindDoc="0" locked="0" layoutInCell="1" allowOverlap="1" wp14:anchorId="5EECBE04" wp14:editId="4FCB1AEB">
            <wp:simplePos x="0" y="0"/>
            <wp:positionH relativeFrom="column">
              <wp:posOffset>700920</wp:posOffset>
            </wp:positionH>
            <wp:positionV relativeFrom="paragraph">
              <wp:posOffset>2850480</wp:posOffset>
            </wp:positionV>
            <wp:extent cx="4878720" cy="2867040"/>
            <wp:effectExtent l="0" t="0" r="0" b="9510"/>
            <wp:wrapSquare wrapText="bothSides"/>
            <wp:docPr id="13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8720" cy="286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15981A" w14:textId="0BEAAF3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>No entanto, é possível fornecer tanto a Função de autentificação e confidencialidade por um duplo uso do esquema de chave pública</w:t>
      </w:r>
    </w:p>
    <w:p w14:paraId="0D78F258" w14:textId="36D5B2C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 </w:t>
      </w:r>
    </w:p>
    <w:p w14:paraId="73F5C5B9" w14:textId="09D5B50B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F4D68" w14:textId="053B5C4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396AB7" w14:textId="47ABCD8A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BBFE9CF" w14:textId="7E50CB72" w:rsidR="007D175D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3" behindDoc="0" locked="0" layoutInCell="1" allowOverlap="1" wp14:anchorId="04F10D59" wp14:editId="23EEEF67">
            <wp:simplePos x="0" y="0"/>
            <wp:positionH relativeFrom="column">
              <wp:posOffset>749300</wp:posOffset>
            </wp:positionH>
            <wp:positionV relativeFrom="paragraph">
              <wp:posOffset>109220</wp:posOffset>
            </wp:positionV>
            <wp:extent cx="4610880" cy="2483640"/>
            <wp:effectExtent l="0" t="0" r="0" b="0"/>
            <wp:wrapSquare wrapText="bothSides"/>
            <wp:docPr id="14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0880" cy="2483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9A9C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74043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D1F37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C76EFE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DD730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F931A7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6B9DF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09849C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53157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76C06B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4B98E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3626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6DAA4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 xml:space="preserve">Aplicações para sistemas d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riptação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de chave publica</w:t>
      </w:r>
    </w:p>
    <w:p w14:paraId="172AF90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Encriptação/Desencriptação</w:t>
      </w:r>
      <w:r w:rsidRPr="007472D7">
        <w:rPr>
          <w:rFonts w:asciiTheme="minorHAnsi" w:hAnsiTheme="minorHAnsi" w:cstheme="minorHAnsi"/>
          <w:lang w:val="pt-PT"/>
        </w:rPr>
        <w:t xml:space="preserve"> → Quem envia encripta a mensagem com a chave publica do </w:t>
      </w:r>
      <w:r w:rsidRPr="007472D7">
        <w:rPr>
          <w:rFonts w:asciiTheme="minorHAnsi" w:hAnsiTheme="minorHAnsi" w:cstheme="minorHAnsi"/>
          <w:lang w:val="pt-PT"/>
        </w:rPr>
        <w:tab/>
        <w:t>recetor</w:t>
      </w:r>
    </w:p>
    <w:p w14:paraId="669F7BA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Assinatura Digital </w:t>
      </w:r>
      <w:r w:rsidRPr="007472D7">
        <w:rPr>
          <w:rFonts w:asciiTheme="minorHAnsi" w:hAnsiTheme="minorHAnsi" w:cstheme="minorHAnsi"/>
          <w:lang w:val="pt-PT"/>
        </w:rPr>
        <w:t>→ Quem envia assina a mensagem com a sua chave privada</w:t>
      </w:r>
    </w:p>
    <w:p w14:paraId="0F57527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roca de Chaves</w:t>
      </w:r>
      <w:r w:rsidRPr="007472D7">
        <w:rPr>
          <w:rFonts w:asciiTheme="minorHAnsi" w:hAnsiTheme="minorHAnsi" w:cstheme="minorHAnsi"/>
          <w:lang w:val="pt-PT"/>
        </w:rPr>
        <w:t xml:space="preserve"> → Cooperação para a sessão das chaves</w:t>
      </w:r>
    </w:p>
    <w:p w14:paraId="2402894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05A17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 análise de chaves públicas</w:t>
      </w:r>
    </w:p>
    <w:p w14:paraId="6B3343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1. Força Bruta</w:t>
      </w:r>
    </w:p>
    <w:p w14:paraId="28C020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Usar chaves grandes</w:t>
      </w:r>
    </w:p>
    <w:p w14:paraId="6D9C479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ssimétrico usa </w:t>
      </w:r>
      <w:proofErr w:type="spellStart"/>
      <w:r w:rsidRPr="007472D7">
        <w:rPr>
          <w:rFonts w:asciiTheme="minorHAnsi" w:hAnsiTheme="minorHAnsi" w:cstheme="minorHAnsi"/>
          <w:lang w:val="pt-PT"/>
        </w:rPr>
        <w:t>on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way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functions</w:t>
      </w:r>
      <w:proofErr w:type="spellEnd"/>
    </w:p>
    <w:p w14:paraId="1F73EE1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ma </w:t>
      </w:r>
      <w:proofErr w:type="spellStart"/>
      <w:r w:rsidRPr="007472D7">
        <w:rPr>
          <w:rFonts w:asciiTheme="minorHAnsi" w:hAnsiTheme="minorHAnsi" w:cstheme="minorHAnsi"/>
          <w:lang w:val="pt-PT"/>
        </w:rPr>
        <w:t>on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way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functio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é aquela que mapeia um domínio em um interval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tal que cada valor da função tem um inverso único, deve de ser fácil de </w:t>
      </w:r>
      <w:proofErr w:type="gramStart"/>
      <w:r w:rsidRPr="007472D7">
        <w:rPr>
          <w:rFonts w:asciiTheme="minorHAnsi" w:hAnsiTheme="minorHAnsi" w:cstheme="minorHAnsi"/>
          <w:lang w:val="pt-PT"/>
        </w:rPr>
        <w:t>criar</w:t>
      </w:r>
      <w:proofErr w:type="gramEnd"/>
      <w:r w:rsidRPr="007472D7">
        <w:rPr>
          <w:rFonts w:asciiTheme="minorHAnsi" w:hAnsiTheme="minorHAnsi" w:cstheme="minorHAnsi"/>
          <w:lang w:val="pt-PT"/>
        </w:rPr>
        <w:t xml:space="preserve">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mas </w:t>
      </w:r>
      <w:proofErr w:type="spellStart"/>
      <w:r w:rsidRPr="007472D7">
        <w:rPr>
          <w:rFonts w:asciiTheme="minorHAnsi" w:hAnsiTheme="minorHAnsi" w:cstheme="minorHAnsi"/>
          <w:lang w:val="pt-PT"/>
        </w:rPr>
        <w:t>dificil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de reverter</w:t>
      </w:r>
    </w:p>
    <w:p w14:paraId="3D808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chave deve de ser grande o suficiente, mas pratica para encriptar e desencriptar</w:t>
      </w:r>
    </w:p>
    <w:p w14:paraId="07A9DFB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2. Conseguir a chave privada através da pública</w:t>
      </w:r>
    </w:p>
    <w:p w14:paraId="1AF773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inda não foi provado que se consegue ter a chave privada através da pública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mesmo que ambas estejam relacionadas.</w:t>
      </w:r>
    </w:p>
    <w:p w14:paraId="2215D18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3. Ataque mensagem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rovavel</w:t>
      </w:r>
      <w:proofErr w:type="spellEnd"/>
    </w:p>
    <w:p w14:paraId="3A15244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Tentar encontrar os bits que realizara, a cifragem e fazer o </w:t>
      </w:r>
      <w:proofErr w:type="spellStart"/>
      <w:r w:rsidRPr="007472D7">
        <w:rPr>
          <w:rFonts w:asciiTheme="minorHAnsi" w:hAnsiTheme="minorHAnsi" w:cstheme="minorHAnsi"/>
          <w:lang w:val="pt-PT"/>
        </w:rPr>
        <w:t>matching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para saber s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é o mesmo</w:t>
      </w:r>
    </w:p>
    <w:p w14:paraId="581E978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A721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roblemas com a distribuição de chaves públicas</w:t>
      </w:r>
    </w:p>
    <w:p w14:paraId="2EBE26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Man in </w:t>
      </w:r>
      <w:proofErr w:type="spellStart"/>
      <w:r w:rsidRPr="007472D7">
        <w:rPr>
          <w:rFonts w:asciiTheme="minorHAnsi" w:hAnsiTheme="minorHAnsi" w:cstheme="minorHAnsi"/>
          <w:lang w:val="pt-PT"/>
        </w:rPr>
        <w:t>th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middle</w:t>
      </w:r>
      <w:proofErr w:type="spellEnd"/>
      <w:r w:rsidRPr="007472D7">
        <w:rPr>
          <w:rFonts w:asciiTheme="minorHAnsi" w:hAnsiTheme="minorHAnsi" w:cstheme="minorHAnsi"/>
          <w:lang w:val="pt-PT"/>
        </w:rPr>
        <w:t>, alguém pode ficar com a chave pública</w:t>
      </w:r>
    </w:p>
    <w:p w14:paraId="4FE8986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92CAC99" w14:textId="7C87E4D4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Simétrico </w:t>
      </w:r>
      <w:proofErr w:type="spellStart"/>
      <w:r w:rsidR="00755E97" w:rsidRPr="007472D7">
        <w:rPr>
          <w:rFonts w:asciiTheme="minorHAnsi" w:hAnsiTheme="minorHAnsi" w:cstheme="minorHAnsi"/>
          <w:b/>
          <w:bCs/>
          <w:lang w:val="pt-PT"/>
        </w:rPr>
        <w:t>vs</w:t>
      </w:r>
      <w:proofErr w:type="spellEnd"/>
      <w:r w:rsidR="00755E97" w:rsidRPr="007472D7">
        <w:rPr>
          <w:rFonts w:asciiTheme="minorHAnsi" w:hAnsiTheme="minorHAnsi" w:cstheme="minorHAnsi"/>
          <w:b/>
          <w:bCs/>
          <w:lang w:val="pt-PT"/>
        </w:rPr>
        <w:t xml:space="preserve"> assimétrico</w:t>
      </w:r>
    </w:p>
    <w:p w14:paraId="31E62D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4" behindDoc="0" locked="0" layoutInCell="1" allowOverlap="1" wp14:anchorId="59D967A2" wp14:editId="046987A6">
            <wp:simplePos x="0" y="0"/>
            <wp:positionH relativeFrom="column">
              <wp:posOffset>0</wp:posOffset>
            </wp:positionH>
            <wp:positionV relativeFrom="paragraph">
              <wp:posOffset>10800</wp:posOffset>
            </wp:positionV>
            <wp:extent cx="6120000" cy="2294280"/>
            <wp:effectExtent l="0" t="0" r="0" b="0"/>
            <wp:wrapSquare wrapText="bothSides"/>
            <wp:docPr id="15" name="Image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29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7F3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5" behindDoc="0" locked="0" layoutInCell="1" allowOverlap="1" wp14:anchorId="5F859DF4" wp14:editId="240991C1">
            <wp:simplePos x="0" y="0"/>
            <wp:positionH relativeFrom="column">
              <wp:posOffset>780480</wp:posOffset>
            </wp:positionH>
            <wp:positionV relativeFrom="paragraph">
              <wp:posOffset>106200</wp:posOffset>
            </wp:positionV>
            <wp:extent cx="4559760" cy="2372400"/>
            <wp:effectExtent l="0" t="0" r="0" b="8850"/>
            <wp:wrapSquare wrapText="bothSides"/>
            <wp:docPr id="16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9760" cy="23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4FEBF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B52B8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E41325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634F0C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4B19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ED94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81912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AF0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6D7066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21C7D3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9FCC0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0669C8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0AB43" w14:textId="4493EDAF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335D59" w14:textId="2EE11DF8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EE597DE" w14:textId="5024019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6" behindDoc="0" locked="0" layoutInCell="1" allowOverlap="1" wp14:anchorId="1E29531C" wp14:editId="7E4B7543">
            <wp:simplePos x="0" y="0"/>
            <wp:positionH relativeFrom="column">
              <wp:posOffset>496656</wp:posOffset>
            </wp:positionH>
            <wp:positionV relativeFrom="paragraph">
              <wp:posOffset>91440</wp:posOffset>
            </wp:positionV>
            <wp:extent cx="5037480" cy="2496240"/>
            <wp:effectExtent l="0" t="0" r="0" b="0"/>
            <wp:wrapSquare wrapText="bothSides"/>
            <wp:docPr id="17" name="Image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7480" cy="24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63D57B" w14:textId="2BFA32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66C4A1" w14:textId="2EDA19F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19885C4" w14:textId="6E42105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06DB3F" w14:textId="105DF11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F70D7E" w14:textId="1B09F63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837ECBB" w14:textId="44819D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B8C893D" w14:textId="1979CA7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05A1BBD" w14:textId="4BE704F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B55EF3" w14:textId="610882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E82088B" w14:textId="7D8E72E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CDA9015" w14:textId="47D66E3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84E0B3F" w14:textId="3512214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392FC15" w14:textId="08DD64F5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76CEBE" w14:textId="58E60A4A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C25ACBA" w14:textId="1C60080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B1FDD30" w14:textId="0075579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AD73C7" w14:textId="093F56D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DF22D69" w14:textId="2EC4EE0C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3ED1CDF" w14:textId="4A79810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5810EF" w14:textId="778E726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EC86BA8" w14:textId="59D6DE6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31DFA9E" w14:textId="1DE292F9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2D0B03" w14:textId="130C408B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814CECA" w14:textId="314E015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97086E" w14:textId="752B2DE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48D4E91" w14:textId="0C0BBB2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17ED5C" w14:textId="65F9B79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5F008" w14:textId="56D62F42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DFD456" w14:textId="32E1CD8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63EE9" w14:textId="6DF8311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7FD48F" w14:textId="740A5B5F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C603B28" w14:textId="22CA39E3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31B7076" w14:textId="777777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F39CAE" w14:textId="0EB6452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 xml:space="preserve">Funções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</w:p>
    <w:p w14:paraId="018773F6" w14:textId="44785DD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8B4C0CB" w14:textId="2EE15564" w:rsidR="007472D7" w:rsidRDefault="007472D7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Uma boa funçã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produz: </w:t>
      </w:r>
      <w:r w:rsidR="00D47A5E">
        <w:rPr>
          <w:rFonts w:asciiTheme="minorHAnsi" w:hAnsiTheme="minorHAnsi" w:cstheme="minorHAnsi"/>
          <w:lang w:val="pt-PT"/>
        </w:rPr>
        <w:t>o resultado da aplicação da função a um grande conjunto de entradas produz saídas uniformemente distribuídas e aparentemente aleatórias.</w:t>
      </w:r>
    </w:p>
    <w:p w14:paraId="28B4BC74" w14:textId="6596AA9A" w:rsidR="00D47A5E" w:rsidRDefault="00D47A5E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01BB361" w14:textId="024C1C6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aplicamos uma funçã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queremos manter a integridade dos dados, pois qualquer mudança a um bit ou bits, resulta num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otalmente diferente</w:t>
      </w:r>
    </w:p>
    <w:p w14:paraId="3CEAAE6E" w14:textId="123273F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980946" w14:textId="394F5B5B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Tipos de algoritmos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r w:rsidRPr="00F25901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SHA ou Whirlpool</w:t>
      </w:r>
    </w:p>
    <w:p w14:paraId="347093EA" w14:textId="77777777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DFE3AEC" w14:textId="5DE75A63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0F68031E" wp14:editId="500600EF">
            <wp:extent cx="4138930" cy="2105108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45523" cy="210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74C4" w14:textId="24A5E24F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E7C7EB" w14:textId="24091FFE" w:rsidR="00F25901" w:rsidRDefault="00A931FD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ropriedades Chave:</w:t>
      </w:r>
    </w:p>
    <w:p w14:paraId="0D1D0853" w14:textId="3E5BECD4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difícil encontrar o M que produz o h (</w:t>
      </w:r>
      <w:proofErr w:type="spellStart"/>
      <w:r w:rsidRPr="00A931FD">
        <w:rPr>
          <w:rFonts w:asciiTheme="minorHAnsi" w:hAnsiTheme="minorHAnsi" w:cstheme="minorHAnsi"/>
          <w:b/>
          <w:bCs/>
          <w:lang w:val="pt-PT"/>
        </w:rPr>
        <w:t>one-way</w:t>
      </w:r>
      <w:proofErr w:type="spellEnd"/>
      <w:r w:rsidRPr="00A931FD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A931FD">
        <w:rPr>
          <w:rFonts w:asciiTheme="minorHAnsi" w:hAnsiTheme="minorHAnsi" w:cstheme="minorHAnsi"/>
          <w:b/>
          <w:bCs/>
          <w:lang w:val="pt-PT"/>
        </w:rPr>
        <w:t>property</w:t>
      </w:r>
      <w:proofErr w:type="spellEnd"/>
      <w:r>
        <w:rPr>
          <w:rFonts w:asciiTheme="minorHAnsi" w:hAnsiTheme="minorHAnsi" w:cstheme="minorHAnsi"/>
          <w:lang w:val="pt-PT"/>
        </w:rPr>
        <w:t>)</w:t>
      </w:r>
    </w:p>
    <w:p w14:paraId="32503A19" w14:textId="7C5A3CFE" w:rsidR="00A931FD" w:rsidRDefault="00A931FD" w:rsidP="00A931FD">
      <w:pPr>
        <w:pStyle w:val="Standard"/>
        <w:ind w:left="1070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2CE2CDDE" wp14:editId="4FC98FA2">
            <wp:extent cx="1854200" cy="1680544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0125" cy="168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B559D" w14:textId="6EC95D4A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inviável encontrar 2’s M que produzem o mesmo h</w:t>
      </w:r>
    </w:p>
    <w:p w14:paraId="3E0CE2A2" w14:textId="0F5F3958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327AC4D" w14:textId="4E04761A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Devido a estas características as funções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são normalmente utilizadas para saber se os dados foram alterados</w:t>
      </w:r>
    </w:p>
    <w:p w14:paraId="1C3393FF" w14:textId="1CB465F6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proofErr w:type="spellStart"/>
      <w:r>
        <w:rPr>
          <w:rFonts w:asciiTheme="minorHAnsi" w:hAnsiTheme="minorHAnsi" w:cstheme="minorHAnsi"/>
          <w:lang w:val="pt-PT"/>
        </w:rPr>
        <w:t>One-way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property</w:t>
      </w:r>
      <w:proofErr w:type="spellEnd"/>
    </w:p>
    <w:p w14:paraId="4FB8442A" w14:textId="3B12BFBA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proofErr w:type="spellStart"/>
      <w:r>
        <w:rPr>
          <w:rFonts w:asciiTheme="minorHAnsi" w:hAnsiTheme="minorHAnsi" w:cstheme="minorHAnsi"/>
          <w:lang w:val="pt-PT"/>
        </w:rPr>
        <w:t>Collisiono</w:t>
      </w:r>
      <w:proofErr w:type="spellEnd"/>
      <w:r>
        <w:rPr>
          <w:rFonts w:asciiTheme="minorHAnsi" w:hAnsiTheme="minorHAnsi" w:cstheme="minorHAnsi"/>
          <w:lang w:val="pt-PT"/>
        </w:rPr>
        <w:t xml:space="preserve">-free </w:t>
      </w:r>
      <w:proofErr w:type="spellStart"/>
      <w:r>
        <w:rPr>
          <w:rFonts w:asciiTheme="minorHAnsi" w:hAnsiTheme="minorHAnsi" w:cstheme="minorHAnsi"/>
          <w:lang w:val="pt-PT"/>
        </w:rPr>
        <w:t>property</w:t>
      </w:r>
      <w:proofErr w:type="spellEnd"/>
    </w:p>
    <w:p w14:paraId="59520D93" w14:textId="3BDF936C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2779F8" w14:textId="72C277BE" w:rsidR="00A931FD" w:rsidRDefault="00A931FD" w:rsidP="00A931FD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A931FD">
        <w:rPr>
          <w:rFonts w:asciiTheme="minorHAnsi" w:hAnsiTheme="minorHAnsi" w:cstheme="minorHAnsi"/>
          <w:b/>
          <w:bCs/>
          <w:lang w:val="pt-PT"/>
        </w:rPr>
        <w:t>Autenticação de mensagem</w:t>
      </w:r>
    </w:p>
    <w:p w14:paraId="29789D86" w14:textId="5D8E9C46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É um mecanismo ou serviço para verificar a integridade da mensagem</w:t>
      </w:r>
    </w:p>
    <w:p w14:paraId="430DFF39" w14:textId="7CD778DE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egura que os dados recebidos são exatamente os mesmo que os enviados</w:t>
      </w:r>
    </w:p>
    <w:p w14:paraId="7144D116" w14:textId="06EA6979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uma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function</w:t>
      </w:r>
      <w:proofErr w:type="spellEnd"/>
      <w:r>
        <w:rPr>
          <w:rFonts w:asciiTheme="minorHAnsi" w:hAnsiTheme="minorHAnsi" w:cstheme="minorHAnsi"/>
          <w:lang w:val="pt-PT"/>
        </w:rPr>
        <w:t xml:space="preserve"> é utlizada para fornecer autenticação de mensagem, a função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normalmente referida n</w:t>
      </w:r>
      <w:r w:rsidR="008A7004">
        <w:rPr>
          <w:rFonts w:asciiTheme="minorHAnsi" w:hAnsiTheme="minorHAnsi" w:cstheme="minorHAnsi"/>
          <w:lang w:val="pt-PT"/>
        </w:rPr>
        <w:t>o resumo de mensagem</w:t>
      </w:r>
    </w:p>
    <w:p w14:paraId="69DCFBA1" w14:textId="5DAE43E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170BF48" w14:textId="5D66DB03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DECE239" w14:textId="13AF8BB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0907BC5" w14:textId="51E9118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5533805" w14:textId="4FA6EF93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8A7004">
        <w:rPr>
          <w:rFonts w:asciiTheme="minorHAnsi" w:hAnsiTheme="minorHAnsi" w:cstheme="minorHAnsi"/>
          <w:b/>
          <w:bCs/>
          <w:lang w:val="pt-PT"/>
        </w:rPr>
        <w:lastRenderedPageBreak/>
        <w:t xml:space="preserve">Aplicações de Criptografia </w:t>
      </w:r>
      <w:proofErr w:type="spellStart"/>
      <w:r w:rsidRPr="008A7004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  <w:r w:rsidRPr="008A7004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8A7004">
        <w:rPr>
          <w:rFonts w:asciiTheme="minorHAnsi" w:hAnsiTheme="minorHAnsi" w:cstheme="minorHAnsi"/>
          <w:b/>
          <w:bCs/>
          <w:lang w:val="pt-PT"/>
        </w:rPr>
        <w:t>Functions</w:t>
      </w:r>
      <w:proofErr w:type="spellEnd"/>
    </w:p>
    <w:p w14:paraId="5241CA58" w14:textId="40FC7A0B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30E2DD4D" w14:textId="688E1DF1" w:rsidR="008A7004" w:rsidRDefault="008A7004" w:rsidP="008A7004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plicações</w:t>
      </w:r>
    </w:p>
    <w:p w14:paraId="2F1F87E2" w14:textId="1BF5D089" w:rsidR="008A7004" w:rsidRDefault="008A7004" w:rsidP="008A7004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 e confidencialidade da mensagem</w:t>
      </w:r>
    </w:p>
    <w:p w14:paraId="404DD4C3" w14:textId="2040C504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 mensagem mais a concatenação d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são encriptadas usando um algoritmo simétrico</w:t>
      </w:r>
    </w:p>
    <w:p w14:paraId="6FD2F72D" w14:textId="5EFFD85F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Porque só o A e B partilham a chave secreta, a mensagem </w:t>
      </w:r>
      <w:r w:rsidR="00DF175A">
        <w:rPr>
          <w:rFonts w:asciiTheme="minorHAnsi" w:hAnsiTheme="minorHAnsi" w:cstheme="minorHAnsi"/>
          <w:lang w:val="pt-PT"/>
        </w:rPr>
        <w:t>só pode ter vinda de A e não pode ter sido alterada</w:t>
      </w:r>
    </w:p>
    <w:p w14:paraId="181C8F2D" w14:textId="4EC17D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em a estrutura e redundância necessária para ter autenticação</w:t>
      </w:r>
    </w:p>
    <w:p w14:paraId="7009F9EA" w14:textId="2C0248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Por que encriptação é aplicada à mensagem inteira e também a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ambém garantimos confidencialidade</w:t>
      </w:r>
    </w:p>
    <w:p w14:paraId="6EB59C11" w14:textId="1AB163D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6033E4BD" wp14:editId="1201D3E8">
            <wp:extent cx="6120130" cy="1971675"/>
            <wp:effectExtent l="0" t="0" r="0" b="9525"/>
            <wp:docPr id="21" name="Imagem 21" descr="Uma imagem com text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Uma imagem com texto, dispositiv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EF2C" w14:textId="74A1994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, mas não confidencialidade</w:t>
      </w:r>
    </w:p>
    <w:p w14:paraId="7682DD16" w14:textId="0C76277A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penas o códig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o usando um algoritmo simétrico</w:t>
      </w:r>
    </w:p>
    <w:p w14:paraId="2BD51F4E" w14:textId="207296D0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Reduz a carga de processamento para as aplicações que não necessitam de confidencialidade</w:t>
      </w:r>
    </w:p>
    <w:p w14:paraId="2383509B" w14:textId="77777777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2498EB7" w14:textId="67106056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4B6FCB07" wp14:editId="72CC8B20">
            <wp:extent cx="5803900" cy="1784889"/>
            <wp:effectExtent l="0" t="0" r="6350" b="6350"/>
            <wp:docPr id="20" name="Imagem 20" descr="Uma imagem com texto, relógi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Uma imagem com texto, relógio, dispositiv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08333" cy="1786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2AE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B61D292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26E525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35D722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2965AE6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BA0DB9B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826D13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2E9F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9B9E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048670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092FA8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89CF201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C4A2338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A4CA01D" w14:textId="47FCE78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Autenticação de mensagens, integridade e sem confidencialidade</w:t>
      </w:r>
    </w:p>
    <w:p w14:paraId="08912215" w14:textId="721A65FE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É possível utilizar a função de </w:t>
      </w:r>
      <w:proofErr w:type="spellStart"/>
      <w:proofErr w:type="gramStart"/>
      <w:r>
        <w:rPr>
          <w:rFonts w:asciiTheme="minorHAnsi" w:hAnsiTheme="minorHAnsi" w:cstheme="minorHAnsi"/>
          <w:lang w:val="pt-PT"/>
        </w:rPr>
        <w:t>hash</w:t>
      </w:r>
      <w:proofErr w:type="spellEnd"/>
      <w:proofErr w:type="gramEnd"/>
      <w:r>
        <w:rPr>
          <w:rFonts w:asciiTheme="minorHAnsi" w:hAnsiTheme="minorHAnsi" w:cstheme="minorHAnsi"/>
          <w:lang w:val="pt-PT"/>
        </w:rPr>
        <w:t xml:space="preserve"> mas não encriptação para a mensagem autenticada</w:t>
      </w:r>
    </w:p>
    <w:p w14:paraId="79C7ADD7" w14:textId="3927D6E1" w:rsidR="00DF175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 técnica assume que ambas as entidades partilham a mesma chave secreta comum</w:t>
      </w:r>
    </w:p>
    <w:p w14:paraId="2AC905FF" w14:textId="504144B7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Como B contém a chave, pode recalcula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  <w:r>
        <w:rPr>
          <w:rFonts w:asciiTheme="minorHAnsi" w:hAnsiTheme="minorHAnsi" w:cstheme="minorHAnsi"/>
          <w:lang w:val="pt-PT"/>
        </w:rPr>
        <w:t xml:space="preserve"> para comparar e verificar</w:t>
      </w:r>
    </w:p>
    <w:p w14:paraId="4FDB2F0D" w14:textId="73758E83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orque o valor secreto não é enviado, qualquer oponente não conseguirá alterar ou intercetar a mensagem e não pode gerar uma mensagem falsa</w:t>
      </w:r>
    </w:p>
    <w:p w14:paraId="63CDB736" w14:textId="65FA87E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73BA6D7" w14:textId="7FE921E9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792E1612" wp14:editId="3B1BF390">
            <wp:extent cx="6120130" cy="175387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DE42" w14:textId="41495222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E0B91F" w14:textId="04992C8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inaturas digitais</w:t>
      </w:r>
    </w:p>
    <w:p w14:paraId="034DE235" w14:textId="081576FE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O valor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a usando a chave privada do usuário</w:t>
      </w:r>
    </w:p>
    <w:p w14:paraId="3A82A69F" w14:textId="6354A987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Qualquer pessoa que também contenha a chave pública pode verificar a assinatura</w:t>
      </w:r>
    </w:p>
    <w:p w14:paraId="41F89EE6" w14:textId="11DC82D5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2423AFC" wp14:editId="7614AA77">
            <wp:extent cx="5486400" cy="1897869"/>
            <wp:effectExtent l="0" t="0" r="0" b="762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91613" cy="189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3D28F" w14:textId="614B5511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A6B1886" wp14:editId="341596E3">
            <wp:extent cx="5309462" cy="3194050"/>
            <wp:effectExtent l="0" t="0" r="5715" b="635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17279" cy="319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B6849" w14:textId="2AAC7CB5" w:rsidR="009A3BBF" w:rsidRDefault="009A3BBF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38EA78" w14:textId="64496859" w:rsid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(a) e (b) fornece:</w:t>
      </w:r>
    </w:p>
    <w:p w14:paraId="6F351132" w14:textId="747D289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b/>
          <w:bCs/>
          <w:lang w:val="pt-PT"/>
        </w:rPr>
        <w:t xml:space="preserve"> –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o usando a chave privada do que envia</w:t>
      </w:r>
    </w:p>
    <w:p w14:paraId="008AD631" w14:textId="7C3978E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ssinatura Digital –</w:t>
      </w:r>
      <w:r>
        <w:rPr>
          <w:rFonts w:asciiTheme="minorHAnsi" w:hAnsiTheme="minorHAnsi" w:cstheme="minorHAnsi"/>
          <w:lang w:val="pt-PT"/>
        </w:rPr>
        <w:t xml:space="preserve"> Apenas o que envia conseguiria produzi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encriptado</w:t>
      </w:r>
    </w:p>
    <w:p w14:paraId="43DFD7B6" w14:textId="026FA430" w:rsidR="009A3BBF" w:rsidRP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Se confidencialidade e assinatura digital são requeridas</w:t>
      </w:r>
    </w:p>
    <w:p w14:paraId="0FFA6CC7" w14:textId="275F3C2F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Mensagem +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encriptado com chave privada, podem ser encriptados utilizando uma chave secreta simétrica</w:t>
      </w:r>
    </w:p>
    <w:p w14:paraId="0B949D36" w14:textId="0FEFB91E" w:rsidR="009A3BBF" w:rsidRDefault="009A3BBF" w:rsidP="009A3BBF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D4CC047" w14:textId="546A64A5" w:rsidR="009A3BBF" w:rsidRDefault="009A3BBF" w:rsidP="009A3BBF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Requisitos e segurança</w:t>
      </w:r>
    </w:p>
    <w:p w14:paraId="10A3DDD1" w14:textId="5488BBB7" w:rsidR="009A3BBF" w:rsidRDefault="009A3BBF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Resistência à pré-imagem, reverte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para ter a mensagem inicial</w:t>
      </w:r>
    </w:p>
    <w:p w14:paraId="209E5320" w14:textId="5EF68AEA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I</w:t>
      </w:r>
      <w:r w:rsidR="009A3BBF">
        <w:rPr>
          <w:rFonts w:asciiTheme="minorHAnsi" w:hAnsiTheme="minorHAnsi" w:cstheme="minorHAnsi"/>
          <w:lang w:val="pt-PT"/>
        </w:rPr>
        <w:t xml:space="preserve">mpossível encontrar a segunda imagem utilizando o mesmo </w:t>
      </w:r>
      <w:proofErr w:type="spellStart"/>
      <w:r w:rsidR="009A3BBF">
        <w:rPr>
          <w:rFonts w:asciiTheme="minorHAnsi" w:hAnsiTheme="minorHAnsi" w:cstheme="minorHAnsi"/>
          <w:lang w:val="pt-PT"/>
        </w:rPr>
        <w:t>hash</w:t>
      </w:r>
      <w:proofErr w:type="spellEnd"/>
      <w:r w:rsidR="009A3BBF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="009A3BBF">
        <w:rPr>
          <w:rFonts w:asciiTheme="minorHAnsi" w:hAnsiTheme="minorHAnsi" w:cstheme="minorHAnsi"/>
          <w:lang w:val="pt-PT"/>
        </w:rPr>
        <w:t>value</w:t>
      </w:r>
      <w:proofErr w:type="spellEnd"/>
    </w:p>
    <w:p w14:paraId="29451C17" w14:textId="54BDE457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Impossível encontrar 2 textos que tenham o mesm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</w:p>
    <w:p w14:paraId="13EDB38D" w14:textId="210DE8D0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DA93D12" w14:textId="515DC86F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 xml:space="preserve">Existem 2 tipos de ataques às </w:t>
      </w:r>
      <w:proofErr w:type="spellStart"/>
      <w:r w:rsidRPr="009024CB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  <w:r w:rsidRPr="009024CB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9024CB">
        <w:rPr>
          <w:rFonts w:asciiTheme="minorHAnsi" w:hAnsiTheme="minorHAnsi" w:cstheme="minorHAnsi"/>
          <w:b/>
          <w:bCs/>
          <w:lang w:val="pt-PT"/>
        </w:rPr>
        <w:t>functions</w:t>
      </w:r>
      <w:proofErr w:type="spellEnd"/>
    </w:p>
    <w:p w14:paraId="15DF1CF9" w14:textId="1ABB39D9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Força Bruta</w:t>
      </w:r>
    </w:p>
    <w:p w14:paraId="4035BB42" w14:textId="2125A1CC" w:rsid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penas depende do tamanho do bit n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</w:p>
    <w:p w14:paraId="3BBCCAC1" w14:textId="7B69406D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Criptoanalise</w:t>
      </w:r>
    </w:p>
    <w:p w14:paraId="38D8C185" w14:textId="5DFF8970" w:rsidR="009024CB" w:rsidRP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Baseado na fraqueza de um algoritmo de criptografia</w:t>
      </w:r>
    </w:p>
    <w:p w14:paraId="2F488606" w14:textId="0C4A6315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CC7DA5F" w14:textId="34E0F36A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>Estrutura Geral</w:t>
      </w:r>
    </w:p>
    <w:p w14:paraId="34E7018D" w14:textId="7F0E8DA6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1489DE3D" wp14:editId="074F0F67">
            <wp:extent cx="4480829" cy="2584450"/>
            <wp:effectExtent l="0" t="0" r="0" b="635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4243" cy="25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D1216" w14:textId="0CEC9032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6A647AD2" w14:textId="2DB29B14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SHA1 – </w:t>
      </w:r>
      <w:r>
        <w:rPr>
          <w:rFonts w:asciiTheme="minorHAnsi" w:hAnsiTheme="minorHAnsi" w:cstheme="minorHAnsi"/>
          <w:lang w:val="pt-PT"/>
        </w:rPr>
        <w:t xml:space="preserve">já foi </w:t>
      </w:r>
      <w:proofErr w:type="spellStart"/>
      <w:r>
        <w:rPr>
          <w:rFonts w:asciiTheme="minorHAnsi" w:hAnsiTheme="minorHAnsi" w:cstheme="minorHAnsi"/>
          <w:lang w:val="pt-PT"/>
        </w:rPr>
        <w:t>crackeado</w:t>
      </w:r>
      <w:proofErr w:type="spellEnd"/>
    </w:p>
    <w:p w14:paraId="37F41F30" w14:textId="2B5D54DF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8DC016" w14:textId="7C9B9F95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46123C" w14:textId="1036726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3D05EFF" w14:textId="3BD9143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1EA1319" w14:textId="5BEB5CA1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4D6F51" w14:textId="08B466A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D38BDC" w14:textId="4DA93350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226D56" w14:textId="16C95DF4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62607B9" w14:textId="3C0312E2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CF8374D" w14:textId="396E5E96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A2F839F" w14:textId="6BD95083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F2A50F" w14:textId="19B2E07B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E5A92B7" w14:textId="73BB73F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5D6DF9" w14:textId="3E664A4B" w:rsidR="00542E6C" w:rsidRPr="00A16C13" w:rsidRDefault="00542E6C" w:rsidP="00542E6C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lastRenderedPageBreak/>
        <w:t>Autenticação, Assinaturas Digitais e Certificados</w:t>
      </w:r>
    </w:p>
    <w:p w14:paraId="753CE933" w14:textId="5FC98D6C" w:rsidR="00542E6C" w:rsidRDefault="00542E6C" w:rsidP="00542E6C">
      <w:pPr>
        <w:pStyle w:val="Standard"/>
        <w:jc w:val="center"/>
        <w:rPr>
          <w:rFonts w:asciiTheme="minorHAnsi" w:hAnsiTheme="minorHAnsi" w:cstheme="minorHAnsi"/>
          <w:u w:val="single"/>
          <w:lang w:val="pt-PT"/>
        </w:rPr>
      </w:pPr>
    </w:p>
    <w:p w14:paraId="163E9C92" w14:textId="7F7AC9E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</w:t>
      </w:r>
      <w:r w:rsidRPr="00A16C13">
        <w:rPr>
          <w:rFonts w:asciiTheme="minorHAnsi" w:hAnsiTheme="minorHAnsi" w:cstheme="minorHAnsi"/>
          <w:b/>
          <w:bCs/>
          <w:lang w:val="pt-PT"/>
        </w:rPr>
        <w:t>não existe confiança completa</w:t>
      </w:r>
      <w:r>
        <w:rPr>
          <w:rFonts w:asciiTheme="minorHAnsi" w:hAnsiTheme="minorHAnsi" w:cstheme="minorHAnsi"/>
          <w:lang w:val="pt-PT"/>
        </w:rPr>
        <w:t xml:space="preserve"> entre a pessoa que </w:t>
      </w:r>
      <w:r w:rsidRPr="00A16C13">
        <w:rPr>
          <w:rFonts w:asciiTheme="minorHAnsi" w:hAnsiTheme="minorHAnsi" w:cstheme="minorHAnsi"/>
          <w:b/>
          <w:bCs/>
          <w:lang w:val="pt-PT"/>
        </w:rPr>
        <w:t>envia</w:t>
      </w:r>
      <w:r>
        <w:rPr>
          <w:rFonts w:asciiTheme="minorHAnsi" w:hAnsiTheme="minorHAnsi" w:cstheme="minorHAnsi"/>
          <w:lang w:val="pt-PT"/>
        </w:rPr>
        <w:t xml:space="preserve"> e a que </w:t>
      </w:r>
      <w:r w:rsidRPr="00A16C13">
        <w:rPr>
          <w:rFonts w:asciiTheme="minorHAnsi" w:hAnsiTheme="minorHAnsi" w:cstheme="minorHAnsi"/>
          <w:b/>
          <w:bCs/>
          <w:lang w:val="pt-PT"/>
        </w:rPr>
        <w:t>recebe</w:t>
      </w:r>
      <w:r>
        <w:rPr>
          <w:rFonts w:asciiTheme="minorHAnsi" w:hAnsiTheme="minorHAnsi" w:cstheme="minorHAnsi"/>
          <w:lang w:val="pt-PT"/>
        </w:rPr>
        <w:t xml:space="preserve"> é necessário algo mais que a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melhor solução encontrada é </w:t>
      </w:r>
      <w:r w:rsidRPr="00A16C13">
        <w:rPr>
          <w:rFonts w:asciiTheme="minorHAnsi" w:hAnsiTheme="minorHAnsi" w:cstheme="minorHAnsi"/>
          <w:b/>
          <w:bCs/>
          <w:lang w:val="pt-PT"/>
        </w:rPr>
        <w:t>assinatura digitais</w:t>
      </w:r>
      <w:r>
        <w:rPr>
          <w:rFonts w:asciiTheme="minorHAnsi" w:hAnsiTheme="minorHAnsi" w:cstheme="minorHAnsi"/>
          <w:lang w:val="pt-PT"/>
        </w:rPr>
        <w:t>.</w:t>
      </w:r>
    </w:p>
    <w:p w14:paraId="249FD79E" w14:textId="231F8D4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523CAF8C" w14:textId="64ADD57E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t>Assinaturas Digitais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É o mecanismo de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que </w:t>
      </w:r>
      <w:r w:rsidRPr="00A16C13">
        <w:rPr>
          <w:rFonts w:asciiTheme="minorHAnsi" w:hAnsiTheme="minorHAnsi" w:cstheme="minorHAnsi"/>
          <w:b/>
          <w:bCs/>
          <w:lang w:val="pt-PT"/>
        </w:rPr>
        <w:t>habilita o criador da mensagem</w:t>
      </w:r>
      <w:r>
        <w:rPr>
          <w:rFonts w:asciiTheme="minorHAnsi" w:hAnsiTheme="minorHAnsi" w:cstheme="minorHAnsi"/>
          <w:lang w:val="pt-PT"/>
        </w:rPr>
        <w:t xml:space="preserve"> de adicionar código que </w:t>
      </w:r>
      <w:r w:rsidRPr="00674C93">
        <w:rPr>
          <w:rFonts w:asciiTheme="minorHAnsi" w:hAnsiTheme="minorHAnsi" w:cstheme="minorHAnsi"/>
          <w:b/>
          <w:bCs/>
          <w:lang w:val="pt-PT"/>
        </w:rPr>
        <w:t>funciona como assinatura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assinatura garante a </w:t>
      </w:r>
      <w:r w:rsidRPr="00674C93">
        <w:rPr>
          <w:rFonts w:asciiTheme="minorHAnsi" w:hAnsiTheme="minorHAnsi" w:cstheme="minorHAnsi"/>
          <w:b/>
          <w:bCs/>
          <w:lang w:val="pt-PT"/>
        </w:rPr>
        <w:t>integridade</w:t>
      </w:r>
      <w:r>
        <w:rPr>
          <w:rFonts w:asciiTheme="minorHAnsi" w:hAnsiTheme="minorHAnsi" w:cstheme="minorHAnsi"/>
          <w:lang w:val="pt-PT"/>
        </w:rPr>
        <w:t xml:space="preserve"> e </w:t>
      </w:r>
      <w:r w:rsidRPr="00674C93">
        <w:rPr>
          <w:rFonts w:asciiTheme="minorHAnsi" w:hAnsiTheme="minorHAnsi" w:cstheme="minorHAnsi"/>
          <w:b/>
          <w:bCs/>
          <w:lang w:val="pt-PT"/>
        </w:rPr>
        <w:t>fonte</w:t>
      </w:r>
      <w:r>
        <w:rPr>
          <w:rFonts w:asciiTheme="minorHAnsi" w:hAnsiTheme="minorHAnsi" w:cstheme="minorHAnsi"/>
          <w:lang w:val="pt-PT"/>
        </w:rPr>
        <w:t xml:space="preserve"> da mensagem</w:t>
      </w:r>
    </w:p>
    <w:p w14:paraId="7BE42F31" w14:textId="7BF364A2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4368822E" w14:textId="50F8E2F1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utenticação de Mensagem</w:t>
      </w:r>
      <w:r>
        <w:rPr>
          <w:rFonts w:asciiTheme="minorHAnsi" w:hAnsiTheme="minorHAnsi" w:cstheme="minorHAnsi"/>
          <w:lang w:val="pt-PT"/>
        </w:rPr>
        <w:t>:</w:t>
      </w:r>
    </w:p>
    <w:p w14:paraId="77271D27" w14:textId="310EC660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Garante que as mensagens não são lidas por um terceiro</w:t>
      </w:r>
    </w:p>
    <w:p w14:paraId="62755E95" w14:textId="60E18DFA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Mas não garante a proteção entre as duas pessoas~</w:t>
      </w:r>
    </w:p>
    <w:p w14:paraId="4810957F" w14:textId="39A21CB3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B33E409" wp14:editId="7520962F">
            <wp:extent cx="5219700" cy="2187421"/>
            <wp:effectExtent l="0" t="0" r="0" b="381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2908" cy="2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C24B" w14:textId="13F4152C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6BCFD91C" w14:textId="24B8BD35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E3F718B" wp14:editId="301F3986">
            <wp:extent cx="4889500" cy="3021059"/>
            <wp:effectExtent l="0" t="0" r="6350" b="825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94372" cy="302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434" w14:textId="38EE9DAD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523C114" w14:textId="50283480" w:rsid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ssinatura Digital Propriedades:</w:t>
      </w:r>
    </w:p>
    <w:p w14:paraId="3172E55F" w14:textId="69904EF0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verificar o autor, data e horas da assinatura</w:t>
      </w:r>
    </w:p>
    <w:p w14:paraId="6031394F" w14:textId="0B21DDA3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Tem de autenticar os conteúdos na altura da assinatura</w:t>
      </w:r>
    </w:p>
    <w:p w14:paraId="2D406618" w14:textId="0C4B73BD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Deve de ser variável por </w:t>
      </w:r>
      <w:proofErr w:type="spellStart"/>
      <w:r>
        <w:rPr>
          <w:rFonts w:asciiTheme="minorHAnsi" w:hAnsiTheme="minorHAnsi" w:cstheme="minorHAnsi"/>
          <w:lang w:val="pt-PT"/>
        </w:rPr>
        <w:t>third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party</w:t>
      </w:r>
      <w:proofErr w:type="spellEnd"/>
      <w:r>
        <w:rPr>
          <w:rFonts w:asciiTheme="minorHAnsi" w:hAnsiTheme="minorHAnsi" w:cstheme="minorHAnsi"/>
          <w:lang w:val="pt-PT"/>
        </w:rPr>
        <w:t>, que resolver disputas</w:t>
      </w:r>
    </w:p>
    <w:p w14:paraId="45A3C63E" w14:textId="36F91549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0CB2666B" w14:textId="330FC2A1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187C6DB1" w14:textId="7888D552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46CA992" w14:textId="66455672" w:rsidR="00674C93" w:rsidRP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lastRenderedPageBreak/>
        <w:t>Assinatura Digital Requisitos:</w:t>
      </w:r>
    </w:p>
    <w:p w14:paraId="65C7F5F4" w14:textId="3E4053CC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 assinatura deve de ser um padrão de </w:t>
      </w:r>
      <w:proofErr w:type="spellStart"/>
      <w:r>
        <w:rPr>
          <w:rFonts w:asciiTheme="minorHAnsi" w:hAnsiTheme="minorHAnsi" w:cstheme="minorHAnsi"/>
          <w:lang w:val="pt-PT"/>
        </w:rPr>
        <w:t>bit’s</w:t>
      </w:r>
      <w:proofErr w:type="spellEnd"/>
      <w:r>
        <w:rPr>
          <w:rFonts w:asciiTheme="minorHAnsi" w:hAnsiTheme="minorHAnsi" w:cstheme="minorHAnsi"/>
          <w:lang w:val="pt-PT"/>
        </w:rPr>
        <w:t xml:space="preserve"> que depende da mensagem que esteja a ser assinada</w:t>
      </w:r>
    </w:p>
    <w:p w14:paraId="44DB8593" w14:textId="6A2C031F" w:rsidR="00674C93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A assinatura deve de usar alguma informação que seja única ao que envia para prevenir falsificação e negação (não repudio)</w:t>
      </w:r>
    </w:p>
    <w:p w14:paraId="3580BDE3" w14:textId="16A3B89B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produzir uma assinatura digital</w:t>
      </w:r>
    </w:p>
    <w:p w14:paraId="21EDE050" w14:textId="4644B9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reconhecer e verificar assinatura digital</w:t>
      </w:r>
    </w:p>
    <w:p w14:paraId="5588B5AC" w14:textId="2E8946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computacionalmente complicado forjar uma assinatura digital</w:t>
      </w:r>
    </w:p>
    <w:p w14:paraId="635DF844" w14:textId="270A314E" w:rsidR="00EB0675" w:rsidRDefault="00EB0675" w:rsidP="00EB0675">
      <w:pPr>
        <w:pStyle w:val="Standard"/>
        <w:rPr>
          <w:rFonts w:asciiTheme="minorHAnsi" w:hAnsiTheme="minorHAnsi" w:cstheme="minorHAnsi"/>
          <w:lang w:val="pt-PT"/>
        </w:rPr>
      </w:pPr>
    </w:p>
    <w:p w14:paraId="4D1246B1" w14:textId="04B4A725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094EC877" wp14:editId="3C33A6CA">
            <wp:extent cx="6026150" cy="3370717"/>
            <wp:effectExtent l="0" t="0" r="0" b="1270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7830" cy="337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7BBB" w14:textId="2492558C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71D1791B" wp14:editId="4C877C34">
            <wp:extent cx="6120130" cy="3312795"/>
            <wp:effectExtent l="0" t="0" r="0" b="1905"/>
            <wp:docPr id="31" name="Imagem 3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9E40" w14:textId="24B95389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lastRenderedPageBreak/>
        <w:drawing>
          <wp:inline distT="0" distB="0" distL="0" distR="0" wp14:anchorId="18A2DC99" wp14:editId="1C0FC9B1">
            <wp:extent cx="6120130" cy="3387725"/>
            <wp:effectExtent l="0" t="0" r="0" b="3175"/>
            <wp:docPr id="32" name="Imagem 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6623" w14:textId="20E91670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2B94EC72" wp14:editId="1F412304">
            <wp:extent cx="6120130" cy="3001645"/>
            <wp:effectExtent l="0" t="0" r="0" b="8255"/>
            <wp:docPr id="33" name="Imagem 3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E9331" w14:textId="65279BAF" w:rsidR="00EB0675" w:rsidRPr="00674C93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3B8C6E7B" wp14:editId="1929A4A7">
            <wp:extent cx="5118944" cy="2444750"/>
            <wp:effectExtent l="0" t="0" r="571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19221" cy="244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0675" w:rsidRPr="00674C93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97EFE" w14:textId="77777777" w:rsidR="002F1653" w:rsidRDefault="002F1653">
      <w:pPr>
        <w:rPr>
          <w:rFonts w:hint="eastAsia"/>
        </w:rPr>
      </w:pPr>
      <w:r>
        <w:separator/>
      </w:r>
    </w:p>
  </w:endnote>
  <w:endnote w:type="continuationSeparator" w:id="0">
    <w:p w14:paraId="31D5C516" w14:textId="77777777" w:rsidR="002F1653" w:rsidRDefault="002F1653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charset w:val="00"/>
    <w:family w:val="modern"/>
    <w:pitch w:val="fixed"/>
  </w:font>
  <w:font w:name="OpenSymbol">
    <w:charset w:val="02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F6BE1" w14:textId="77777777" w:rsidR="002F1653" w:rsidRDefault="002F1653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14:paraId="42F3CC5A" w14:textId="77777777" w:rsidR="002F1653" w:rsidRDefault="002F1653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C4D6D"/>
    <w:multiLevelType w:val="hybridMultilevel"/>
    <w:tmpl w:val="B2866C22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2A857BA6"/>
    <w:multiLevelType w:val="hybridMultilevel"/>
    <w:tmpl w:val="DCD8E054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C5C93"/>
    <w:multiLevelType w:val="hybridMultilevel"/>
    <w:tmpl w:val="43B61DBC"/>
    <w:lvl w:ilvl="0" w:tplc="29DAD7C6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69F40A71"/>
    <w:multiLevelType w:val="hybridMultilevel"/>
    <w:tmpl w:val="57D61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612144">
    <w:abstractNumId w:val="2"/>
  </w:num>
  <w:num w:numId="2" w16cid:durableId="367267660">
    <w:abstractNumId w:val="0"/>
  </w:num>
  <w:num w:numId="3" w16cid:durableId="2072459160">
    <w:abstractNumId w:val="3"/>
  </w:num>
  <w:num w:numId="4" w16cid:durableId="1058631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jEzMDe0MDczNDRV0lEKTi0uzszPAykwrAUASAHgNywAAAA="/>
  </w:docVars>
  <w:rsids>
    <w:rsidRoot w:val="007D175D"/>
    <w:rsid w:val="00071DE2"/>
    <w:rsid w:val="00242E4C"/>
    <w:rsid w:val="002F1653"/>
    <w:rsid w:val="003C0719"/>
    <w:rsid w:val="0045519A"/>
    <w:rsid w:val="00542E6C"/>
    <w:rsid w:val="00674C93"/>
    <w:rsid w:val="007472D7"/>
    <w:rsid w:val="00755E97"/>
    <w:rsid w:val="007D175D"/>
    <w:rsid w:val="00856ED2"/>
    <w:rsid w:val="008A7004"/>
    <w:rsid w:val="009024CB"/>
    <w:rsid w:val="009A3BBF"/>
    <w:rsid w:val="009E0701"/>
    <w:rsid w:val="00A16C13"/>
    <w:rsid w:val="00A931FD"/>
    <w:rsid w:val="00C11409"/>
    <w:rsid w:val="00C84118"/>
    <w:rsid w:val="00D47A5E"/>
    <w:rsid w:val="00DF175A"/>
    <w:rsid w:val="00EB0675"/>
    <w:rsid w:val="00F2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750EB"/>
  <w15:docId w15:val="{0E0C1447-8E83-4789-B030-B90D1E27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hAnsi="Liberation Mono" w:cs="Liberation Mono"/>
      <w:sz w:val="20"/>
      <w:szCs w:val="20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6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931</Words>
  <Characters>11011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o Afonso Freire Bispo</cp:lastModifiedBy>
  <cp:revision>8</cp:revision>
  <dcterms:created xsi:type="dcterms:W3CDTF">2022-04-07T17:55:00Z</dcterms:created>
  <dcterms:modified xsi:type="dcterms:W3CDTF">2022-04-18T09:01:00Z</dcterms:modified>
</cp:coreProperties>
</file>